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924A20" w14:textId="7FB061B8" w:rsidR="00D13022" w:rsidRDefault="00D13022" w:rsidP="000C74EE">
      <w:pPr>
        <w:spacing w:after="0"/>
        <w:jc w:val="center"/>
        <w:rPr>
          <w:rFonts w:asciiTheme="minorHAnsi" w:hAnsiTheme="minorHAnsi" w:cstheme="minorHAnsi"/>
          <w:noProof/>
        </w:rPr>
      </w:pPr>
    </w:p>
    <w:p w14:paraId="2332934E" w14:textId="076C6C36" w:rsidR="00D13022" w:rsidRDefault="00D13022" w:rsidP="000C74EE">
      <w:pPr>
        <w:spacing w:after="0"/>
        <w:jc w:val="center"/>
        <w:rPr>
          <w:rFonts w:asciiTheme="minorHAnsi" w:hAnsiTheme="minorHAnsi" w:cstheme="minorHAnsi"/>
          <w:noProof/>
        </w:rPr>
      </w:pPr>
    </w:p>
    <w:p w14:paraId="20977465" w14:textId="77777777" w:rsidR="00D13022" w:rsidRDefault="00D13022" w:rsidP="000C74EE">
      <w:pPr>
        <w:spacing w:after="0"/>
        <w:jc w:val="center"/>
        <w:rPr>
          <w:rFonts w:asciiTheme="minorHAnsi" w:hAnsiTheme="minorHAnsi" w:cstheme="minorHAnsi"/>
          <w:noProof/>
        </w:rPr>
      </w:pPr>
    </w:p>
    <w:p w14:paraId="6D58FB70" w14:textId="77777777" w:rsidR="00D13022" w:rsidRDefault="00D13022" w:rsidP="000C74EE">
      <w:pPr>
        <w:spacing w:after="0"/>
        <w:jc w:val="center"/>
        <w:rPr>
          <w:rFonts w:asciiTheme="minorHAnsi" w:hAnsiTheme="minorHAnsi" w:cstheme="minorHAnsi"/>
          <w:noProof/>
        </w:rPr>
      </w:pPr>
    </w:p>
    <w:p w14:paraId="0C32FCD0" w14:textId="77777777" w:rsidR="000711F4" w:rsidRDefault="000711F4" w:rsidP="000C74EE">
      <w:pPr>
        <w:spacing w:after="0"/>
        <w:jc w:val="center"/>
        <w:rPr>
          <w:rFonts w:asciiTheme="minorHAnsi" w:hAnsiTheme="minorHAnsi" w:cstheme="minorHAnsi"/>
          <w:noProof/>
        </w:rPr>
      </w:pPr>
    </w:p>
    <w:p w14:paraId="2D1D0C76" w14:textId="77777777" w:rsidR="004C505F" w:rsidRDefault="004C505F" w:rsidP="000C74EE">
      <w:pPr>
        <w:spacing w:after="0"/>
        <w:jc w:val="center"/>
        <w:rPr>
          <w:rFonts w:asciiTheme="minorHAnsi" w:hAnsiTheme="minorHAnsi" w:cstheme="minorHAnsi"/>
          <w:noProof/>
        </w:rPr>
      </w:pPr>
    </w:p>
    <w:p w14:paraId="22609099" w14:textId="77777777" w:rsidR="003B78B4" w:rsidRDefault="00834779" w:rsidP="000C74EE">
      <w:pPr>
        <w:spacing w:after="0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B868E5">
        <w:rPr>
          <w:rFonts w:asciiTheme="minorHAnsi" w:hAnsiTheme="minorHAnsi" w:cstheme="minorHAnsi"/>
          <w:noProof/>
          <w:lang w:val="en-JM" w:eastAsia="en-JM"/>
        </w:rPr>
        <w:drawing>
          <wp:inline distT="0" distB="0" distL="0" distR="0" wp14:anchorId="774FCACF" wp14:editId="050727A7">
            <wp:extent cx="1366157" cy="1334385"/>
            <wp:effectExtent l="0" t="0" r="5715" b="0"/>
            <wp:docPr id="1" name="Picture 6" descr="Description: SDC logo Building Jamaica (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escription: SDC logo Building Jamaica (3)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024" cy="13469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7168F" w14:textId="77777777" w:rsidR="000711F4" w:rsidRPr="00ED3093" w:rsidRDefault="000711F4" w:rsidP="000C74EE">
      <w:pPr>
        <w:spacing w:after="0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6D9814F2" w14:textId="77777777" w:rsidR="003B78B4" w:rsidRPr="00ED3093" w:rsidRDefault="003B78B4" w:rsidP="000C74EE">
      <w:pPr>
        <w:spacing w:after="0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5BD7BC43" w14:textId="7E88D268" w:rsidR="000711F4" w:rsidRPr="000711F4" w:rsidRDefault="000711F4" w:rsidP="000711F4">
      <w:pPr>
        <w:spacing w:after="0"/>
        <w:jc w:val="center"/>
        <w:rPr>
          <w:rFonts w:ascii="Arial" w:hAnsi="Arial" w:cs="Arial"/>
          <w:b/>
          <w:bCs/>
          <w:color w:val="1F497D"/>
          <w:sz w:val="52"/>
          <w:szCs w:val="52"/>
        </w:rPr>
      </w:pPr>
      <w:r w:rsidRPr="000711F4">
        <w:rPr>
          <w:rFonts w:ascii="Arial" w:hAnsi="Arial" w:cs="Arial"/>
          <w:noProof/>
          <w:sz w:val="52"/>
          <w:szCs w:val="52"/>
          <w:lang w:val="en-JM" w:eastAsia="en-JM"/>
        </w:rPr>
        <mc:AlternateContent>
          <mc:Choice Requires="wps">
            <w:drawing>
              <wp:anchor distT="0" distB="0" distL="114300" distR="114300" simplePos="0" relativeHeight="251667456" behindDoc="0" locked="0" layoutInCell="1" hidden="0" allowOverlap="1" wp14:anchorId="6D9EFA2D" wp14:editId="06F07FD8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8149590" cy="29464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275968" y="3637443"/>
                          <a:ext cx="8140065" cy="285115"/>
                        </a:xfrm>
                        <a:prstGeom prst="rect">
                          <a:avLst/>
                        </a:prstGeom>
                        <a:solidFill>
                          <a:srgbClr val="4BACC6"/>
                        </a:solidFill>
                        <a:ln w="9525" cap="flat" cmpd="sng">
                          <a:solidFill>
                            <a:srgbClr val="31849B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44E1D6" w14:textId="77777777" w:rsidR="000711F4" w:rsidRDefault="000711F4" w:rsidP="000711F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9EFA2D" id="Rectangle 2" o:spid="_x0000_s1026" style="position:absolute;left:0;text-align:left;margin-left:0;margin-top:0;width:641.7pt;height:23.2pt;z-index:251667456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" fillcolor="#4bacc6" strokecolor="#31849b">
                <v:stroke startarrowwidth="narrow" startarrowlength="short" endarrowwidth="narrow" endarrowlength="short"/>
                <v:textbox inset="2.53958mm,2.53958mm,2.53958mm,2.53958mm">
                  <w:txbxContent>
                    <w:p w14:paraId="5844E1D6" w14:textId="77777777" w:rsidR="000711F4" w:rsidRDefault="000711F4" w:rsidP="000711F4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0711F4">
        <w:rPr>
          <w:rFonts w:ascii="Arial" w:hAnsi="Arial" w:cs="Arial"/>
          <w:noProof/>
          <w:sz w:val="52"/>
          <w:szCs w:val="52"/>
          <w:lang w:val="en-JM" w:eastAsia="en-JM"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53653FBC" wp14:editId="6E4AE6F6">
                <wp:simplePos x="0" y="0"/>
                <wp:positionH relativeFrom="page">
                  <wp:posOffset>406718</wp:posOffset>
                </wp:positionH>
                <wp:positionV relativeFrom="page">
                  <wp:posOffset>-251140</wp:posOffset>
                </wp:positionV>
                <wp:extent cx="100330" cy="13427075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00598" y="0"/>
                          <a:ext cx="90805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31849B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598A1D6" w14:textId="77777777" w:rsidR="000711F4" w:rsidRDefault="000711F4" w:rsidP="000711F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653FBC" id="Rectangle 3" o:spid="_x0000_s1027" style="position:absolute;left:0;text-align:left;margin-left:32.05pt;margin-top:-19.75pt;width:7.9pt;height:1057.25pt;z-index:2516684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" strokecolor="#31849b">
                <v:stroke startarrowwidth="narrow" startarrowlength="short" endarrowwidth="narrow" endarrowlength="short"/>
                <v:textbox inset="2.53958mm,2.53958mm,2.53958mm,2.53958mm">
                  <w:txbxContent>
                    <w:p w14:paraId="6598A1D6" w14:textId="77777777" w:rsidR="000711F4" w:rsidRDefault="000711F4" w:rsidP="000711F4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0711F4">
        <w:rPr>
          <w:rFonts w:ascii="Arial" w:hAnsi="Arial" w:cs="Arial"/>
          <w:noProof/>
          <w:sz w:val="52"/>
          <w:szCs w:val="52"/>
          <w:lang w:val="en-JM" w:eastAsia="en-JM"/>
        </w:rPr>
        <mc:AlternateContent>
          <mc:Choice Requires="wps">
            <w:drawing>
              <wp:anchor distT="0" distB="0" distL="114300" distR="114300" simplePos="0" relativeHeight="251669504" behindDoc="0" locked="0" layoutInCell="1" hidden="0" allowOverlap="1" wp14:anchorId="4A8B5923" wp14:editId="5EE77199">
                <wp:simplePos x="0" y="0"/>
                <wp:positionH relativeFrom="page">
                  <wp:posOffset>7264718</wp:posOffset>
                </wp:positionH>
                <wp:positionV relativeFrom="page">
                  <wp:posOffset>-251140</wp:posOffset>
                </wp:positionV>
                <wp:extent cx="100330" cy="13427075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00598" y="0"/>
                          <a:ext cx="90805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31849B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B857971" w14:textId="77777777" w:rsidR="000711F4" w:rsidRDefault="000711F4" w:rsidP="000711F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8B5923" id="Rectangle 4" o:spid="_x0000_s1028" style="position:absolute;left:0;text-align:left;margin-left:572.05pt;margin-top:-19.75pt;width:7.9pt;height:1057.25pt;z-index:2516695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" strokecolor="#31849b">
                <v:stroke startarrowwidth="narrow" startarrowlength="short" endarrowwidth="narrow" endarrowlength="short"/>
                <v:textbox inset="2.53958mm,2.53958mm,2.53958mm,2.53958mm">
                  <w:txbxContent>
                    <w:p w14:paraId="2B857971" w14:textId="77777777" w:rsidR="000711F4" w:rsidRDefault="000711F4" w:rsidP="000711F4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0711F4">
        <w:rPr>
          <w:rFonts w:ascii="Arial" w:hAnsi="Arial" w:cs="Arial"/>
          <w:noProof/>
          <w:sz w:val="52"/>
          <w:szCs w:val="52"/>
          <w:lang w:val="en-JM" w:eastAsia="en-JM"/>
        </w:rPr>
        <mc:AlternateContent>
          <mc:Choice Requires="wps">
            <w:drawing>
              <wp:anchor distT="0" distB="0" distL="114300" distR="114300" simplePos="0" relativeHeight="251670528" behindDoc="0" locked="0" layoutInCell="1" hidden="0" allowOverlap="1" wp14:anchorId="6FFDEB46" wp14:editId="7B37BD75">
                <wp:simplePos x="0" y="0"/>
                <wp:positionH relativeFrom="page">
                  <wp:posOffset>-193991</wp:posOffset>
                </wp:positionH>
                <wp:positionV relativeFrom="page">
                  <wp:posOffset>318</wp:posOffset>
                </wp:positionV>
                <wp:extent cx="8146415" cy="30734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277555" y="3631093"/>
                          <a:ext cx="8136890" cy="297815"/>
                        </a:xfrm>
                        <a:prstGeom prst="rect">
                          <a:avLst/>
                        </a:prstGeom>
                        <a:solidFill>
                          <a:srgbClr val="4BACC6"/>
                        </a:solidFill>
                        <a:ln w="9525" cap="flat" cmpd="sng">
                          <a:solidFill>
                            <a:srgbClr val="31849B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A90B0B4" w14:textId="77777777" w:rsidR="000711F4" w:rsidRDefault="000711F4" w:rsidP="000711F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FDEB46" id="Rectangle 5" o:spid="_x0000_s1029" style="position:absolute;left:0;text-align:left;margin-left:-15.25pt;margin-top:.05pt;width:641.45pt;height:24.2pt;z-index:2516705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" fillcolor="#4bacc6" strokecolor="#31849b">
                <v:stroke startarrowwidth="narrow" startarrowlength="short" endarrowwidth="narrow" endarrowlength="short"/>
                <v:textbox inset="2.53958mm,2.53958mm,2.53958mm,2.53958mm">
                  <w:txbxContent>
                    <w:p w14:paraId="3A90B0B4" w14:textId="77777777" w:rsidR="000711F4" w:rsidRDefault="000711F4" w:rsidP="000711F4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0711F4">
        <w:rPr>
          <w:rFonts w:ascii="Arial" w:hAnsi="Arial" w:cs="Arial"/>
          <w:b/>
          <w:bCs/>
          <w:color w:val="1F497D"/>
          <w:sz w:val="52"/>
          <w:szCs w:val="52"/>
        </w:rPr>
        <w:t xml:space="preserve">GOVERNMENT OF JAMAICA ADMINISTRATIVE GRANT </w:t>
      </w:r>
    </w:p>
    <w:p w14:paraId="3D1F8699" w14:textId="77777777" w:rsidR="000711F4" w:rsidRPr="000711F4" w:rsidRDefault="000711F4" w:rsidP="000711F4">
      <w:pPr>
        <w:spacing w:after="0"/>
        <w:jc w:val="center"/>
        <w:rPr>
          <w:rFonts w:ascii="Arial" w:hAnsi="Arial" w:cs="Arial"/>
          <w:b/>
          <w:bCs/>
          <w:color w:val="1F497D"/>
          <w:sz w:val="52"/>
          <w:szCs w:val="52"/>
        </w:rPr>
      </w:pPr>
    </w:p>
    <w:p w14:paraId="7DCFED5D" w14:textId="71F69D79" w:rsidR="000711F4" w:rsidRPr="000711F4" w:rsidRDefault="000711F4" w:rsidP="000711F4">
      <w:pPr>
        <w:spacing w:after="0"/>
        <w:jc w:val="center"/>
        <w:rPr>
          <w:rFonts w:ascii="Arial" w:hAnsi="Arial" w:cs="Arial"/>
          <w:b/>
          <w:bCs/>
          <w:color w:val="1F497D"/>
          <w:sz w:val="56"/>
          <w:szCs w:val="52"/>
        </w:rPr>
      </w:pPr>
      <w:r w:rsidRPr="000711F4">
        <w:rPr>
          <w:rFonts w:ascii="Arial" w:hAnsi="Arial" w:cs="Arial"/>
          <w:b/>
          <w:bCs/>
          <w:color w:val="1F497D"/>
          <w:sz w:val="56"/>
          <w:szCs w:val="52"/>
        </w:rPr>
        <w:t>REPORT TEMPLATE</w:t>
      </w:r>
    </w:p>
    <w:p w14:paraId="2CD200E6" w14:textId="77777777" w:rsidR="000711F4" w:rsidRDefault="000711F4" w:rsidP="000711F4">
      <w:pPr>
        <w:spacing w:after="0"/>
        <w:jc w:val="center"/>
        <w:rPr>
          <w:rFonts w:ascii="Arial" w:hAnsi="Arial" w:cs="Arial"/>
          <w:sz w:val="20"/>
        </w:rPr>
      </w:pPr>
    </w:p>
    <w:p w14:paraId="7D7B79FD" w14:textId="77777777" w:rsidR="000711F4" w:rsidRPr="000711F4" w:rsidRDefault="000711F4" w:rsidP="000711F4">
      <w:pPr>
        <w:spacing w:after="0"/>
        <w:jc w:val="center"/>
        <w:rPr>
          <w:rFonts w:ascii="Arial" w:hAnsi="Arial" w:cs="Arial"/>
          <w:sz w:val="40"/>
        </w:rPr>
      </w:pPr>
    </w:p>
    <w:p w14:paraId="0F7931A1" w14:textId="5A2A9900" w:rsidR="000711F4" w:rsidRPr="000711F4" w:rsidRDefault="00A90CB3" w:rsidP="000711F4">
      <w:pPr>
        <w:pStyle w:val="Heading2"/>
        <w:jc w:val="center"/>
        <w:rPr>
          <w:rFonts w:ascii="Arial" w:hAnsi="Arial" w:cs="Arial"/>
          <w:b w:val="0"/>
          <w:bCs w:val="0"/>
          <w:color w:val="1F497D"/>
          <w:sz w:val="52"/>
          <w:szCs w:val="52"/>
        </w:rPr>
      </w:pPr>
      <w:r>
        <w:rPr>
          <w:rFonts w:ascii="Arial" w:hAnsi="Arial" w:cs="Arial"/>
          <w:color w:val="1F497D"/>
          <w:sz w:val="52"/>
          <w:szCs w:val="52"/>
        </w:rPr>
        <w:t>Community</w:t>
      </w:r>
      <w:r w:rsidR="000711F4" w:rsidRPr="000711F4">
        <w:rPr>
          <w:rFonts w:ascii="Arial" w:hAnsi="Arial" w:cs="Arial"/>
          <w:color w:val="1F497D"/>
          <w:sz w:val="52"/>
          <w:szCs w:val="52"/>
        </w:rPr>
        <w:t xml:space="preserve"> Development Committee </w:t>
      </w:r>
      <w:r>
        <w:rPr>
          <w:rFonts w:ascii="Arial" w:hAnsi="Arial" w:cs="Arial"/>
          <w:color w:val="1F497D"/>
          <w:sz w:val="52"/>
          <w:szCs w:val="52"/>
        </w:rPr>
        <w:t>(C</w:t>
      </w:r>
      <w:r w:rsidR="000711F4">
        <w:rPr>
          <w:rFonts w:ascii="Arial" w:hAnsi="Arial" w:cs="Arial"/>
          <w:color w:val="1F497D"/>
          <w:sz w:val="52"/>
          <w:szCs w:val="52"/>
        </w:rPr>
        <w:t>DC)</w:t>
      </w:r>
    </w:p>
    <w:p w14:paraId="1BE8A489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46FCE49A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6EDAB0B3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56B9AB2D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2BE8C9C5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1C915E0A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0FD16673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6F5401D2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04D6D066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40059D51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3270F21C" w14:textId="77777777" w:rsidR="000711F4" w:rsidRDefault="000711F4" w:rsidP="000711F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528A2462" w14:textId="77777777" w:rsidR="008A119F" w:rsidRDefault="008A119F" w:rsidP="00177709">
      <w:pPr>
        <w:spacing w:after="0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61FCEE71" w14:textId="77777777" w:rsidR="00177709" w:rsidRDefault="00177709" w:rsidP="00177709">
      <w:pPr>
        <w:spacing w:after="0"/>
        <w:rPr>
          <w:rFonts w:asciiTheme="minorHAnsi" w:hAnsiTheme="minorHAnsi" w:cstheme="minorHAnsi"/>
          <w:b/>
          <w:sz w:val="28"/>
          <w:szCs w:val="28"/>
        </w:rPr>
      </w:pPr>
    </w:p>
    <w:p w14:paraId="46D50C0B" w14:textId="61C2AB60" w:rsidR="00501DDA" w:rsidRPr="00501DDA" w:rsidRDefault="00501DDA" w:rsidP="00A96FB1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501DDA">
        <w:rPr>
          <w:rFonts w:ascii="Arial" w:hAnsi="Arial" w:cs="Arial"/>
          <w:b/>
          <w:sz w:val="28"/>
          <w:szCs w:val="28"/>
        </w:rPr>
        <w:t>SECTION 1: GRANT DESCRIPTION</w:t>
      </w:r>
    </w:p>
    <w:p w14:paraId="3DA299F7" w14:textId="744E9E7C" w:rsidR="009C34B9" w:rsidRPr="00ED3093" w:rsidRDefault="009C34B9" w:rsidP="002203CF">
      <w:pPr>
        <w:spacing w:line="240" w:lineRule="auto"/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3415"/>
        <w:gridCol w:w="6030"/>
      </w:tblGrid>
      <w:tr w:rsidR="002203CF" w:rsidRPr="00501DDA" w14:paraId="5A117444" w14:textId="77777777" w:rsidTr="004535C3">
        <w:tc>
          <w:tcPr>
            <w:tcW w:w="3415" w:type="dxa"/>
          </w:tcPr>
          <w:p w14:paraId="21F96875" w14:textId="5AFB86CF" w:rsidR="002203CF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arish</w:t>
            </w:r>
          </w:p>
        </w:tc>
        <w:tc>
          <w:tcPr>
            <w:tcW w:w="6030" w:type="dxa"/>
          </w:tcPr>
          <w:p w14:paraId="78290E2B" w14:textId="77777777" w:rsidR="002203CF" w:rsidRPr="00501DDA" w:rsidRDefault="002203CF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9B59C0" w:rsidRPr="00501DDA" w14:paraId="237044AA" w14:textId="77777777" w:rsidTr="004535C3">
        <w:tc>
          <w:tcPr>
            <w:tcW w:w="3415" w:type="dxa"/>
          </w:tcPr>
          <w:p w14:paraId="6DB791AF" w14:textId="4020F57D" w:rsidR="009B59C0" w:rsidRPr="00501DDA" w:rsidRDefault="009B59C0" w:rsidP="00A90CB3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501DDA">
              <w:rPr>
                <w:rFonts w:ascii="Arial" w:hAnsi="Arial" w:cs="Arial"/>
                <w:b/>
                <w:sz w:val="24"/>
                <w:szCs w:val="24"/>
              </w:rPr>
              <w:t xml:space="preserve">Name of </w:t>
            </w:r>
            <w:r w:rsidR="00A90CB3">
              <w:rPr>
                <w:rFonts w:ascii="Arial" w:hAnsi="Arial" w:cs="Arial"/>
                <w:b/>
                <w:sz w:val="24"/>
                <w:szCs w:val="24"/>
              </w:rPr>
              <w:t>C</w:t>
            </w:r>
            <w:r>
              <w:rPr>
                <w:rFonts w:ascii="Arial" w:hAnsi="Arial" w:cs="Arial"/>
                <w:b/>
                <w:sz w:val="24"/>
                <w:szCs w:val="24"/>
              </w:rPr>
              <w:t>DC</w:t>
            </w:r>
          </w:p>
        </w:tc>
        <w:tc>
          <w:tcPr>
            <w:tcW w:w="6030" w:type="dxa"/>
          </w:tcPr>
          <w:p w14:paraId="365CDBFD" w14:textId="77777777" w:rsidR="009B59C0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9B59C0" w:rsidRPr="00501DDA" w14:paraId="015C01BA" w14:textId="77777777" w:rsidTr="004535C3">
        <w:trPr>
          <w:trHeight w:val="620"/>
        </w:trPr>
        <w:tc>
          <w:tcPr>
            <w:tcW w:w="3415" w:type="dxa"/>
          </w:tcPr>
          <w:p w14:paraId="6A38FEFC" w14:textId="507497BA" w:rsidR="009B59C0" w:rsidRPr="00501DDA" w:rsidRDefault="000B54F4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ame of Person Completing Report</w:t>
            </w:r>
          </w:p>
        </w:tc>
        <w:tc>
          <w:tcPr>
            <w:tcW w:w="6030" w:type="dxa"/>
          </w:tcPr>
          <w:p w14:paraId="279B06AE" w14:textId="77777777" w:rsidR="009B59C0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9B59C0" w:rsidRPr="00501DDA" w14:paraId="2149C995" w14:textId="77777777" w:rsidTr="004535C3">
        <w:trPr>
          <w:trHeight w:val="530"/>
        </w:trPr>
        <w:tc>
          <w:tcPr>
            <w:tcW w:w="3415" w:type="dxa"/>
          </w:tcPr>
          <w:p w14:paraId="6AA63D3A" w14:textId="23ED8979" w:rsidR="009B59C0" w:rsidRPr="00501DDA" w:rsidRDefault="000B54F4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ntact number and email address</w:t>
            </w:r>
          </w:p>
        </w:tc>
        <w:tc>
          <w:tcPr>
            <w:tcW w:w="6030" w:type="dxa"/>
          </w:tcPr>
          <w:p w14:paraId="0687C2D3" w14:textId="77777777" w:rsidR="009B59C0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0B54F4" w:rsidRPr="00501DDA" w14:paraId="2D0EBFE3" w14:textId="77777777" w:rsidTr="004535C3">
        <w:trPr>
          <w:trHeight w:val="368"/>
        </w:trPr>
        <w:tc>
          <w:tcPr>
            <w:tcW w:w="3415" w:type="dxa"/>
          </w:tcPr>
          <w:p w14:paraId="0E901E76" w14:textId="6ABFA4B2" w:rsidR="000B54F4" w:rsidRDefault="00386EDE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oject Title</w:t>
            </w:r>
          </w:p>
        </w:tc>
        <w:tc>
          <w:tcPr>
            <w:tcW w:w="6030" w:type="dxa"/>
          </w:tcPr>
          <w:p w14:paraId="49ED3B74" w14:textId="77777777" w:rsidR="000B54F4" w:rsidRPr="00501DDA" w:rsidRDefault="000B54F4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9B59C0" w:rsidRPr="00501DDA" w14:paraId="7F285959" w14:textId="77777777" w:rsidTr="004535C3">
        <w:tc>
          <w:tcPr>
            <w:tcW w:w="3415" w:type="dxa"/>
          </w:tcPr>
          <w:p w14:paraId="26C7240F" w14:textId="5DE5E38C" w:rsidR="009B59C0" w:rsidRPr="00501DDA" w:rsidRDefault="00386EDE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501DDA">
              <w:rPr>
                <w:rFonts w:ascii="Arial" w:hAnsi="Arial" w:cs="Arial"/>
                <w:b/>
                <w:sz w:val="24"/>
                <w:szCs w:val="24"/>
              </w:rPr>
              <w:t xml:space="preserve">Grant Call #                    </w:t>
            </w:r>
          </w:p>
        </w:tc>
        <w:tc>
          <w:tcPr>
            <w:tcW w:w="6030" w:type="dxa"/>
          </w:tcPr>
          <w:p w14:paraId="40BF1F80" w14:textId="008670ED" w:rsidR="009B59C0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386EDE" w:rsidRPr="00501DDA" w14:paraId="7FC2263F" w14:textId="77777777" w:rsidTr="004535C3">
        <w:tc>
          <w:tcPr>
            <w:tcW w:w="3415" w:type="dxa"/>
          </w:tcPr>
          <w:p w14:paraId="382B3C6A" w14:textId="57574DDF" w:rsidR="00386EDE" w:rsidRPr="00AA07C1" w:rsidRDefault="00386EDE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inancial Year</w:t>
            </w:r>
          </w:p>
        </w:tc>
        <w:tc>
          <w:tcPr>
            <w:tcW w:w="6030" w:type="dxa"/>
          </w:tcPr>
          <w:p w14:paraId="6DB97B75" w14:textId="77777777" w:rsidR="00386EDE" w:rsidRPr="00501DDA" w:rsidRDefault="00386EDE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9B59C0" w:rsidRPr="00501DDA" w14:paraId="62492216" w14:textId="77777777" w:rsidTr="004535C3">
        <w:tc>
          <w:tcPr>
            <w:tcW w:w="3415" w:type="dxa"/>
          </w:tcPr>
          <w:p w14:paraId="49F8A218" w14:textId="17C87018" w:rsidR="009B59C0" w:rsidRPr="00501DDA" w:rsidRDefault="00AA07C1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Grant Amount Received</w:t>
            </w:r>
            <w:r w:rsidR="00386EDE" w:rsidRPr="00501DDA">
              <w:rPr>
                <w:rFonts w:ascii="Arial" w:hAnsi="Arial" w:cs="Arial"/>
                <w:b/>
                <w:sz w:val="24"/>
                <w:szCs w:val="24"/>
              </w:rPr>
              <w:t xml:space="preserve">         </w:t>
            </w:r>
          </w:p>
        </w:tc>
        <w:tc>
          <w:tcPr>
            <w:tcW w:w="6030" w:type="dxa"/>
          </w:tcPr>
          <w:p w14:paraId="626F48CF" w14:textId="77777777" w:rsidR="009B59C0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9B59C0" w:rsidRPr="00501DDA" w14:paraId="6D7AE51F" w14:textId="77777777" w:rsidTr="004535C3">
        <w:tc>
          <w:tcPr>
            <w:tcW w:w="3415" w:type="dxa"/>
          </w:tcPr>
          <w:p w14:paraId="44B32DD5" w14:textId="37AB4119" w:rsidR="009B59C0" w:rsidRPr="00501DDA" w:rsidRDefault="00AA07C1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Date Funds Were Received </w:t>
            </w:r>
          </w:p>
        </w:tc>
        <w:tc>
          <w:tcPr>
            <w:tcW w:w="6030" w:type="dxa"/>
          </w:tcPr>
          <w:p w14:paraId="28F22B7B" w14:textId="77777777" w:rsidR="009B59C0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9B59C0" w:rsidRPr="00501DDA" w14:paraId="3AF547FF" w14:textId="77777777" w:rsidTr="004535C3">
        <w:tc>
          <w:tcPr>
            <w:tcW w:w="3415" w:type="dxa"/>
          </w:tcPr>
          <w:p w14:paraId="2AAD8D9F" w14:textId="40DE3243" w:rsidR="009B59C0" w:rsidRPr="00501DDA" w:rsidRDefault="00AA07C1" w:rsidP="00AA07C1">
            <w:pPr>
              <w:spacing w:after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Date of Report </w:t>
            </w:r>
          </w:p>
        </w:tc>
        <w:tc>
          <w:tcPr>
            <w:tcW w:w="6030" w:type="dxa"/>
          </w:tcPr>
          <w:p w14:paraId="5F1EC841" w14:textId="77777777" w:rsidR="009B59C0" w:rsidRPr="00501DDA" w:rsidRDefault="009B59C0" w:rsidP="00AA07C1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</w:tbl>
    <w:p w14:paraId="6ED7C811" w14:textId="77777777" w:rsidR="00CC6E95" w:rsidRPr="00ED3093" w:rsidRDefault="00CC6E95" w:rsidP="00367073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1B308E21" w14:textId="77777777" w:rsidR="009C34B9" w:rsidRDefault="009C34B9" w:rsidP="000711F4">
      <w:pPr>
        <w:spacing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0408DC8D" w14:textId="77777777" w:rsidR="008A119F" w:rsidRDefault="008A119F" w:rsidP="000711F4">
      <w:pPr>
        <w:spacing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6301AE57" w14:textId="77777777" w:rsidR="008A119F" w:rsidRPr="000711F4" w:rsidRDefault="008A119F" w:rsidP="000711F4">
      <w:pPr>
        <w:spacing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32A6F8A4" w14:textId="3D6418BF" w:rsidR="00DF6E61" w:rsidRPr="00501DDA" w:rsidRDefault="00DF6E61" w:rsidP="00DF6E61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501DDA">
        <w:rPr>
          <w:rFonts w:ascii="Arial" w:hAnsi="Arial" w:cs="Arial"/>
          <w:b/>
          <w:sz w:val="28"/>
          <w:szCs w:val="28"/>
        </w:rPr>
        <w:t xml:space="preserve">SECTION </w:t>
      </w:r>
      <w:r w:rsidR="00EB4D07">
        <w:rPr>
          <w:rFonts w:ascii="Arial" w:hAnsi="Arial" w:cs="Arial"/>
          <w:b/>
          <w:sz w:val="28"/>
          <w:szCs w:val="28"/>
        </w:rPr>
        <w:t>2</w:t>
      </w:r>
      <w:r w:rsidRPr="00501DDA">
        <w:rPr>
          <w:rFonts w:ascii="Arial" w:hAnsi="Arial" w:cs="Arial"/>
          <w:b/>
          <w:sz w:val="28"/>
          <w:szCs w:val="28"/>
        </w:rPr>
        <w:t>: GRANT</w:t>
      </w:r>
      <w:r>
        <w:rPr>
          <w:rFonts w:ascii="Arial" w:hAnsi="Arial" w:cs="Arial"/>
          <w:b/>
          <w:sz w:val="28"/>
          <w:szCs w:val="28"/>
        </w:rPr>
        <w:t xml:space="preserve"> OBJECTIVES AND ACTIVITIES</w:t>
      </w:r>
    </w:p>
    <w:p w14:paraId="1A54A15E" w14:textId="4AF0E607" w:rsidR="00555338" w:rsidRDefault="00555338" w:rsidP="00EB4D07">
      <w:pPr>
        <w:spacing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16"/>
        <w:gridCol w:w="3439"/>
        <w:gridCol w:w="3780"/>
        <w:gridCol w:w="1501"/>
      </w:tblGrid>
      <w:tr w:rsidR="000711F4" w14:paraId="243C0F6B" w14:textId="77777777" w:rsidTr="00FD2AEF">
        <w:trPr>
          <w:trHeight w:val="323"/>
        </w:trPr>
        <w:tc>
          <w:tcPr>
            <w:tcW w:w="516" w:type="dxa"/>
            <w:vAlign w:val="center"/>
          </w:tcPr>
          <w:p w14:paraId="0ED250B5" w14:textId="77777777" w:rsidR="000711F4" w:rsidRPr="00FD2AEF" w:rsidRDefault="000711F4" w:rsidP="000711F4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439" w:type="dxa"/>
            <w:vAlign w:val="center"/>
          </w:tcPr>
          <w:p w14:paraId="5E80A2C2" w14:textId="385DFCFF" w:rsidR="000711F4" w:rsidRPr="00FD2AEF" w:rsidRDefault="000711F4" w:rsidP="000711F4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FD2AEF">
              <w:rPr>
                <w:rFonts w:ascii="Arial" w:hAnsi="Arial" w:cs="Arial"/>
                <w:b/>
                <w:sz w:val="24"/>
                <w:szCs w:val="20"/>
              </w:rPr>
              <w:t>Objective</w:t>
            </w:r>
          </w:p>
        </w:tc>
        <w:tc>
          <w:tcPr>
            <w:tcW w:w="3780" w:type="dxa"/>
            <w:vAlign w:val="center"/>
          </w:tcPr>
          <w:p w14:paraId="4C193294" w14:textId="77777777" w:rsidR="000711F4" w:rsidRPr="00FD2AEF" w:rsidRDefault="000711F4" w:rsidP="000711F4">
            <w:pPr>
              <w:pStyle w:val="ListParagraph"/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FD2AEF">
              <w:rPr>
                <w:rFonts w:ascii="Arial" w:hAnsi="Arial" w:cs="Arial"/>
                <w:b/>
                <w:sz w:val="24"/>
                <w:szCs w:val="20"/>
              </w:rPr>
              <w:t>Activities Implemented</w:t>
            </w:r>
          </w:p>
          <w:p w14:paraId="07F0D6CE" w14:textId="7DB63054" w:rsidR="000711F4" w:rsidRPr="00FD2AEF" w:rsidRDefault="000711F4" w:rsidP="000711F4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FD2AEF">
              <w:rPr>
                <w:rFonts w:ascii="Arial" w:hAnsi="Arial" w:cs="Arial"/>
                <w:i/>
                <w:sz w:val="24"/>
                <w:szCs w:val="20"/>
              </w:rPr>
              <w:t>(Must be aligned to objectives)</w:t>
            </w:r>
          </w:p>
        </w:tc>
        <w:tc>
          <w:tcPr>
            <w:tcW w:w="1501" w:type="dxa"/>
            <w:vAlign w:val="center"/>
          </w:tcPr>
          <w:p w14:paraId="3D6D46A5" w14:textId="516906A4" w:rsidR="000711F4" w:rsidRPr="00FD2AEF" w:rsidRDefault="000711F4" w:rsidP="000711F4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FD2AEF">
              <w:rPr>
                <w:rFonts w:ascii="Arial" w:hAnsi="Arial" w:cs="Arial"/>
                <w:b/>
                <w:sz w:val="24"/>
                <w:szCs w:val="20"/>
              </w:rPr>
              <w:t xml:space="preserve">Objectives </w:t>
            </w:r>
            <w:proofErr w:type="gramStart"/>
            <w:r w:rsidRPr="00FD2AEF">
              <w:rPr>
                <w:rFonts w:ascii="Arial" w:hAnsi="Arial" w:cs="Arial"/>
                <w:b/>
                <w:sz w:val="24"/>
                <w:szCs w:val="20"/>
              </w:rPr>
              <w:t>met?</w:t>
            </w:r>
            <w:proofErr w:type="gramEnd"/>
            <w:r w:rsidRPr="00FD2AEF">
              <w:rPr>
                <w:rFonts w:ascii="Arial" w:hAnsi="Arial" w:cs="Arial"/>
                <w:b/>
                <w:sz w:val="24"/>
                <w:szCs w:val="20"/>
              </w:rPr>
              <w:t xml:space="preserve"> </w:t>
            </w:r>
            <w:r w:rsidRPr="00FD2AEF">
              <w:rPr>
                <w:rFonts w:ascii="Arial" w:hAnsi="Arial" w:cs="Arial"/>
                <w:i/>
                <w:sz w:val="24"/>
                <w:szCs w:val="20"/>
              </w:rPr>
              <w:t>(Yes/No)</w:t>
            </w:r>
          </w:p>
        </w:tc>
      </w:tr>
      <w:tr w:rsidR="000711F4" w14:paraId="6D625822" w14:textId="77777777" w:rsidTr="00FD2AEF">
        <w:tc>
          <w:tcPr>
            <w:tcW w:w="516" w:type="dxa"/>
          </w:tcPr>
          <w:p w14:paraId="7B0A34DA" w14:textId="4530B2CB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F6E61">
              <w:rPr>
                <w:rFonts w:ascii="Arial" w:hAnsi="Arial" w:cs="Arial"/>
                <w:sz w:val="20"/>
                <w:szCs w:val="20"/>
              </w:rPr>
              <w:t>A.</w:t>
            </w:r>
          </w:p>
        </w:tc>
        <w:tc>
          <w:tcPr>
            <w:tcW w:w="3439" w:type="dxa"/>
          </w:tcPr>
          <w:p w14:paraId="2F284FCB" w14:textId="356EE9C0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80" w:type="dxa"/>
          </w:tcPr>
          <w:p w14:paraId="3889E302" w14:textId="7777777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01" w:type="dxa"/>
          </w:tcPr>
          <w:p w14:paraId="1CD6896A" w14:textId="7777777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711F4" w14:paraId="01DEE249" w14:textId="77777777" w:rsidTr="00FD2AEF">
        <w:tc>
          <w:tcPr>
            <w:tcW w:w="516" w:type="dxa"/>
          </w:tcPr>
          <w:p w14:paraId="2F6E0565" w14:textId="78480131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F6E61">
              <w:rPr>
                <w:rFonts w:ascii="Arial" w:hAnsi="Arial" w:cs="Arial"/>
                <w:sz w:val="20"/>
                <w:szCs w:val="20"/>
              </w:rPr>
              <w:t>B.</w:t>
            </w:r>
          </w:p>
        </w:tc>
        <w:tc>
          <w:tcPr>
            <w:tcW w:w="3439" w:type="dxa"/>
          </w:tcPr>
          <w:p w14:paraId="70DC0C21" w14:textId="519A81AF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80" w:type="dxa"/>
          </w:tcPr>
          <w:p w14:paraId="44CA50E3" w14:textId="7777777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01" w:type="dxa"/>
          </w:tcPr>
          <w:p w14:paraId="208DFAE5" w14:textId="7777777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711F4" w14:paraId="09553BCC" w14:textId="77777777" w:rsidTr="00FD2AEF">
        <w:tc>
          <w:tcPr>
            <w:tcW w:w="516" w:type="dxa"/>
          </w:tcPr>
          <w:p w14:paraId="4BBE637C" w14:textId="7D62A0C5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F6E61">
              <w:rPr>
                <w:rFonts w:ascii="Arial" w:hAnsi="Arial" w:cs="Arial"/>
                <w:sz w:val="20"/>
                <w:szCs w:val="20"/>
              </w:rPr>
              <w:t>C.</w:t>
            </w:r>
          </w:p>
        </w:tc>
        <w:tc>
          <w:tcPr>
            <w:tcW w:w="3439" w:type="dxa"/>
          </w:tcPr>
          <w:p w14:paraId="5E9BBBBF" w14:textId="2AD1BFF8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80" w:type="dxa"/>
          </w:tcPr>
          <w:p w14:paraId="177E7532" w14:textId="7777777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01" w:type="dxa"/>
          </w:tcPr>
          <w:p w14:paraId="6962AB5F" w14:textId="7777777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711F4" w14:paraId="09A46CE9" w14:textId="77777777" w:rsidTr="00FD2AEF">
        <w:tc>
          <w:tcPr>
            <w:tcW w:w="516" w:type="dxa"/>
          </w:tcPr>
          <w:p w14:paraId="06FBCA8F" w14:textId="4BBE9C0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F6E61">
              <w:rPr>
                <w:rFonts w:ascii="Arial" w:hAnsi="Arial" w:cs="Arial"/>
                <w:sz w:val="20"/>
                <w:szCs w:val="20"/>
              </w:rPr>
              <w:t>D.</w:t>
            </w:r>
          </w:p>
        </w:tc>
        <w:tc>
          <w:tcPr>
            <w:tcW w:w="3439" w:type="dxa"/>
          </w:tcPr>
          <w:p w14:paraId="25E3C43F" w14:textId="61FB7671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80" w:type="dxa"/>
          </w:tcPr>
          <w:p w14:paraId="2DEC7523" w14:textId="7777777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01" w:type="dxa"/>
          </w:tcPr>
          <w:p w14:paraId="635687CB" w14:textId="77777777" w:rsidR="000711F4" w:rsidRDefault="000711F4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D2AEF" w14:paraId="0C3C3F2B" w14:textId="77777777" w:rsidTr="00FD2AEF">
        <w:tc>
          <w:tcPr>
            <w:tcW w:w="516" w:type="dxa"/>
          </w:tcPr>
          <w:p w14:paraId="114F1AAB" w14:textId="201FC52E" w:rsidR="00FD2AEF" w:rsidRPr="00DF6E61" w:rsidRDefault="00FD2AEF" w:rsidP="000711F4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.</w:t>
            </w:r>
          </w:p>
        </w:tc>
        <w:tc>
          <w:tcPr>
            <w:tcW w:w="3439" w:type="dxa"/>
          </w:tcPr>
          <w:p w14:paraId="22BEBF88" w14:textId="77777777" w:rsidR="00FD2AEF" w:rsidRDefault="00FD2AEF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80" w:type="dxa"/>
          </w:tcPr>
          <w:p w14:paraId="0AC67ABC" w14:textId="77777777" w:rsidR="00FD2AEF" w:rsidRDefault="00FD2AEF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01" w:type="dxa"/>
          </w:tcPr>
          <w:p w14:paraId="7B5F25DB" w14:textId="77777777" w:rsidR="00FD2AEF" w:rsidRDefault="00FD2AEF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D2AEF" w14:paraId="25B8172D" w14:textId="77777777" w:rsidTr="00FD2AEF">
        <w:tc>
          <w:tcPr>
            <w:tcW w:w="516" w:type="dxa"/>
          </w:tcPr>
          <w:p w14:paraId="7E500ACA" w14:textId="04F0A7E9" w:rsidR="00FD2AEF" w:rsidRPr="00DF6E61" w:rsidRDefault="00FD2AEF" w:rsidP="000711F4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.</w:t>
            </w:r>
          </w:p>
        </w:tc>
        <w:tc>
          <w:tcPr>
            <w:tcW w:w="3439" w:type="dxa"/>
          </w:tcPr>
          <w:p w14:paraId="5FBAF419" w14:textId="77777777" w:rsidR="00FD2AEF" w:rsidRDefault="00FD2AEF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80" w:type="dxa"/>
          </w:tcPr>
          <w:p w14:paraId="223341B8" w14:textId="77777777" w:rsidR="00FD2AEF" w:rsidRDefault="00FD2AEF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01" w:type="dxa"/>
          </w:tcPr>
          <w:p w14:paraId="236CF322" w14:textId="77777777" w:rsidR="00FD2AEF" w:rsidRDefault="00FD2AEF" w:rsidP="000711F4">
            <w:pPr>
              <w:spacing w:after="12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CE2E264" w14:textId="77777777" w:rsidR="00863090" w:rsidRPr="00FD2AEF" w:rsidRDefault="0022607B" w:rsidP="003E58E6">
      <w:pPr>
        <w:spacing w:after="0" w:line="240" w:lineRule="auto"/>
        <w:rPr>
          <w:rFonts w:ascii="Arial" w:hAnsi="Arial" w:cs="Arial"/>
          <w:i/>
          <w:sz w:val="20"/>
          <w:szCs w:val="18"/>
        </w:rPr>
      </w:pPr>
      <w:r w:rsidRPr="00FD2AEF">
        <w:rPr>
          <w:rFonts w:ascii="Arial" w:hAnsi="Arial" w:cs="Arial"/>
          <w:b/>
          <w:sz w:val="20"/>
          <w:szCs w:val="18"/>
        </w:rPr>
        <w:t>*</w:t>
      </w:r>
      <w:r w:rsidRPr="00FD2AEF">
        <w:rPr>
          <w:rFonts w:ascii="Arial" w:hAnsi="Arial" w:cs="Arial"/>
          <w:i/>
          <w:sz w:val="20"/>
          <w:szCs w:val="18"/>
        </w:rPr>
        <w:t xml:space="preserve">Indicate if the item </w:t>
      </w:r>
      <w:proofErr w:type="gramStart"/>
      <w:r w:rsidRPr="00FD2AEF">
        <w:rPr>
          <w:rFonts w:ascii="Arial" w:hAnsi="Arial" w:cs="Arial"/>
          <w:i/>
          <w:sz w:val="20"/>
          <w:szCs w:val="18"/>
        </w:rPr>
        <w:t>was purchased</w:t>
      </w:r>
      <w:proofErr w:type="gramEnd"/>
      <w:r w:rsidRPr="00FD2AEF">
        <w:rPr>
          <w:rFonts w:ascii="Arial" w:hAnsi="Arial" w:cs="Arial"/>
          <w:i/>
          <w:sz w:val="20"/>
          <w:szCs w:val="18"/>
        </w:rPr>
        <w:t xml:space="preserve"> or an APPROVED down payment was made.</w:t>
      </w:r>
      <w:r w:rsidR="00CC6E95" w:rsidRPr="00FD2AEF">
        <w:rPr>
          <w:rFonts w:ascii="Arial" w:hAnsi="Arial" w:cs="Arial"/>
          <w:i/>
          <w:sz w:val="20"/>
          <w:szCs w:val="18"/>
        </w:rPr>
        <w:t xml:space="preserve"> </w:t>
      </w:r>
    </w:p>
    <w:p w14:paraId="0713F604" w14:textId="77777777" w:rsidR="002A579B" w:rsidRPr="00FD2AEF" w:rsidRDefault="002A579B" w:rsidP="003E58E6">
      <w:pPr>
        <w:spacing w:after="0" w:line="240" w:lineRule="auto"/>
        <w:rPr>
          <w:rFonts w:ascii="Arial" w:hAnsi="Arial" w:cs="Arial"/>
          <w:i/>
          <w:sz w:val="20"/>
          <w:szCs w:val="18"/>
        </w:rPr>
      </w:pPr>
      <w:r w:rsidRPr="00FD2AEF">
        <w:rPr>
          <w:rFonts w:ascii="Arial" w:hAnsi="Arial" w:cs="Arial"/>
          <w:i/>
          <w:sz w:val="20"/>
          <w:szCs w:val="18"/>
        </w:rPr>
        <w:t>*Add rows where necessary</w:t>
      </w:r>
    </w:p>
    <w:p w14:paraId="282DE434" w14:textId="77777777" w:rsidR="008A119F" w:rsidRDefault="008A119F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03986C98" w14:textId="77777777" w:rsidR="008A119F" w:rsidRDefault="008A119F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098AC48F" w14:textId="77777777" w:rsidR="008A119F" w:rsidRDefault="008A119F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2BA3646A" w14:textId="77777777" w:rsidR="008A119F" w:rsidRDefault="008A119F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364FEE68" w14:textId="77777777" w:rsidR="008A119F" w:rsidRDefault="008A119F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27616F6D" w14:textId="77777777" w:rsidR="00FD2AEF" w:rsidRDefault="00FD2AEF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3379D297" w14:textId="77777777" w:rsidR="008A119F" w:rsidRDefault="008A119F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3F545F42" w14:textId="77777777" w:rsidR="00177709" w:rsidRDefault="00177709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22D74AA2" w14:textId="77777777" w:rsidR="00177709" w:rsidRDefault="00177709" w:rsidP="003E58E6">
      <w:pPr>
        <w:spacing w:after="0" w:line="240" w:lineRule="auto"/>
        <w:rPr>
          <w:rFonts w:ascii="Arial" w:hAnsi="Arial" w:cs="Arial"/>
          <w:i/>
          <w:sz w:val="18"/>
          <w:szCs w:val="18"/>
        </w:rPr>
      </w:pPr>
    </w:p>
    <w:p w14:paraId="3FE11413" w14:textId="33746BE6" w:rsidR="00EB4D07" w:rsidRPr="00501DDA" w:rsidRDefault="00EB4D07" w:rsidP="00EB4D07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501DDA">
        <w:rPr>
          <w:rFonts w:ascii="Arial" w:hAnsi="Arial" w:cs="Arial"/>
          <w:b/>
          <w:sz w:val="28"/>
          <w:szCs w:val="28"/>
        </w:rPr>
        <w:t xml:space="preserve">SECTION </w:t>
      </w:r>
      <w:r>
        <w:rPr>
          <w:rFonts w:ascii="Arial" w:hAnsi="Arial" w:cs="Arial"/>
          <w:b/>
          <w:sz w:val="28"/>
          <w:szCs w:val="28"/>
        </w:rPr>
        <w:t>3</w:t>
      </w:r>
      <w:r w:rsidRPr="00501DDA">
        <w:rPr>
          <w:rFonts w:ascii="Arial" w:hAnsi="Arial" w:cs="Arial"/>
          <w:b/>
          <w:sz w:val="28"/>
          <w:szCs w:val="28"/>
        </w:rPr>
        <w:t xml:space="preserve">: </w:t>
      </w:r>
      <w:r>
        <w:rPr>
          <w:rFonts w:ascii="Arial" w:hAnsi="Arial" w:cs="Arial"/>
          <w:b/>
          <w:sz w:val="28"/>
          <w:szCs w:val="28"/>
        </w:rPr>
        <w:t>IMPLEMENTATION CHALLENGES</w:t>
      </w:r>
    </w:p>
    <w:p w14:paraId="225FD043" w14:textId="77777777" w:rsidR="00EB4D07" w:rsidRPr="00ED3093" w:rsidRDefault="00EB4D07" w:rsidP="009F2931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3D55211C" w14:textId="2C62D545" w:rsidR="00F31D05" w:rsidRPr="00A054C2" w:rsidRDefault="00EB4D07" w:rsidP="002E0E91">
      <w:pPr>
        <w:spacing w:line="240" w:lineRule="auto"/>
        <w:rPr>
          <w:rFonts w:ascii="Arial" w:hAnsi="Arial" w:cs="Arial"/>
          <w:sz w:val="24"/>
          <w:szCs w:val="24"/>
        </w:rPr>
      </w:pPr>
      <w:r w:rsidRPr="00A054C2">
        <w:rPr>
          <w:rFonts w:ascii="Arial" w:hAnsi="Arial" w:cs="Arial"/>
          <w:sz w:val="24"/>
          <w:szCs w:val="24"/>
        </w:rPr>
        <w:t>Were there any difficulties in implementing the grant activities?</w:t>
      </w:r>
    </w:p>
    <w:p w14:paraId="05E3F442" w14:textId="669C7189" w:rsidR="00B32971" w:rsidRPr="00DC6CC5" w:rsidRDefault="00B32971" w:rsidP="00EB4D07">
      <w:pPr>
        <w:spacing w:line="360" w:lineRule="auto"/>
        <w:rPr>
          <w:rFonts w:ascii="Arial" w:hAnsi="Arial" w:cs="Arial"/>
          <w:sz w:val="24"/>
          <w:szCs w:val="24"/>
        </w:rPr>
      </w:pPr>
      <w:r w:rsidRPr="00DC6CC5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</w:t>
      </w:r>
    </w:p>
    <w:p w14:paraId="151E4D97" w14:textId="77777777" w:rsidR="00994BFB" w:rsidRPr="00EB4D07" w:rsidRDefault="00994BFB" w:rsidP="009F293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6934384" w14:textId="7FE202A4" w:rsidR="00CB5DF5" w:rsidRPr="00A054C2" w:rsidRDefault="00A054C2" w:rsidP="00745BC8">
      <w:pPr>
        <w:spacing w:line="240" w:lineRule="auto"/>
        <w:rPr>
          <w:rFonts w:ascii="Arial" w:hAnsi="Arial" w:cs="Arial"/>
          <w:sz w:val="24"/>
          <w:szCs w:val="24"/>
        </w:rPr>
      </w:pPr>
      <w:r w:rsidRPr="00A054C2">
        <w:rPr>
          <w:rFonts w:ascii="Arial" w:hAnsi="Arial" w:cs="Arial"/>
          <w:sz w:val="24"/>
          <w:szCs w:val="24"/>
        </w:rPr>
        <w:t xml:space="preserve">If objectives </w:t>
      </w:r>
      <w:proofErr w:type="gramStart"/>
      <w:r w:rsidRPr="00A054C2">
        <w:rPr>
          <w:rFonts w:ascii="Arial" w:hAnsi="Arial" w:cs="Arial"/>
          <w:sz w:val="24"/>
          <w:szCs w:val="24"/>
        </w:rPr>
        <w:t xml:space="preserve">were </w:t>
      </w:r>
      <w:r w:rsidRPr="00A054C2">
        <w:rPr>
          <w:rFonts w:ascii="Arial" w:hAnsi="Arial" w:cs="Arial"/>
          <w:b/>
          <w:sz w:val="24"/>
          <w:szCs w:val="24"/>
        </w:rPr>
        <w:t>not met</w:t>
      </w:r>
      <w:proofErr w:type="gramEnd"/>
      <w:r w:rsidRPr="00A054C2">
        <w:rPr>
          <w:rFonts w:ascii="Arial" w:hAnsi="Arial" w:cs="Arial"/>
          <w:sz w:val="24"/>
          <w:szCs w:val="24"/>
        </w:rPr>
        <w:t>, please explain:</w:t>
      </w:r>
    </w:p>
    <w:p w14:paraId="1A91F87F" w14:textId="01E48D6B" w:rsidR="00B32971" w:rsidRPr="00DC6CC5" w:rsidRDefault="00B32971" w:rsidP="00A054C2">
      <w:pPr>
        <w:spacing w:line="360" w:lineRule="auto"/>
        <w:rPr>
          <w:rFonts w:ascii="Arial" w:hAnsi="Arial" w:cs="Arial"/>
          <w:sz w:val="24"/>
          <w:szCs w:val="24"/>
        </w:rPr>
      </w:pPr>
      <w:r w:rsidRPr="00DC6CC5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</w:t>
      </w:r>
      <w:r w:rsidR="00A054C2" w:rsidRPr="00DC6CC5">
        <w:rPr>
          <w:rFonts w:ascii="Arial" w:hAnsi="Arial" w:cs="Arial"/>
          <w:sz w:val="24"/>
          <w:szCs w:val="24"/>
        </w:rPr>
        <w:t>________</w:t>
      </w:r>
    </w:p>
    <w:p w14:paraId="6CF6D5EF" w14:textId="77777777" w:rsidR="00745BC8" w:rsidRPr="00ED3093" w:rsidRDefault="00745BC8" w:rsidP="009F2931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4B4283F7" w14:textId="78D51A09" w:rsidR="004535C3" w:rsidRPr="00501DDA" w:rsidRDefault="00863090" w:rsidP="004535C3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ED3093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4535C3" w:rsidRPr="00501DDA">
        <w:rPr>
          <w:rFonts w:ascii="Arial" w:hAnsi="Arial" w:cs="Arial"/>
          <w:b/>
          <w:sz w:val="28"/>
          <w:szCs w:val="28"/>
        </w:rPr>
        <w:t xml:space="preserve">SECTION </w:t>
      </w:r>
      <w:r w:rsidR="004535C3">
        <w:rPr>
          <w:rFonts w:ascii="Arial" w:hAnsi="Arial" w:cs="Arial"/>
          <w:b/>
          <w:sz w:val="28"/>
          <w:szCs w:val="28"/>
        </w:rPr>
        <w:t>4</w:t>
      </w:r>
      <w:r w:rsidR="004535C3" w:rsidRPr="00501DDA">
        <w:rPr>
          <w:rFonts w:ascii="Arial" w:hAnsi="Arial" w:cs="Arial"/>
          <w:b/>
          <w:sz w:val="28"/>
          <w:szCs w:val="28"/>
        </w:rPr>
        <w:t xml:space="preserve">: </w:t>
      </w:r>
      <w:r w:rsidR="004535C3">
        <w:rPr>
          <w:rFonts w:ascii="Arial" w:hAnsi="Arial" w:cs="Arial"/>
          <w:b/>
          <w:sz w:val="28"/>
          <w:szCs w:val="28"/>
        </w:rPr>
        <w:t>OUTPUT AND IMPACT</w:t>
      </w:r>
    </w:p>
    <w:p w14:paraId="547A1BB2" w14:textId="77777777" w:rsidR="00837EC6" w:rsidRPr="00ED3093" w:rsidRDefault="00837EC6" w:rsidP="00837EC6">
      <w:pPr>
        <w:rPr>
          <w:rFonts w:asciiTheme="minorHAnsi" w:hAnsiTheme="minorHAnsi" w:cstheme="minorHAnsi"/>
          <w:b/>
          <w:i/>
          <w:color w:val="000000" w:themeColor="text1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5125"/>
        <w:gridCol w:w="4230"/>
      </w:tblGrid>
      <w:tr w:rsidR="004535C3" w:rsidRPr="004535C3" w14:paraId="56953E9B" w14:textId="77777777" w:rsidTr="004535C3">
        <w:trPr>
          <w:trHeight w:val="767"/>
        </w:trPr>
        <w:tc>
          <w:tcPr>
            <w:tcW w:w="5125" w:type="dxa"/>
            <w:shd w:val="clear" w:color="auto" w:fill="auto"/>
          </w:tcPr>
          <w:p w14:paraId="1ADBBB35" w14:textId="1691E123" w:rsidR="004535C3" w:rsidRPr="004535C3" w:rsidRDefault="004535C3" w:rsidP="004535C3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4535C3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Outputs</w:t>
            </w:r>
          </w:p>
        </w:tc>
        <w:tc>
          <w:tcPr>
            <w:tcW w:w="4230" w:type="dxa"/>
            <w:shd w:val="clear" w:color="auto" w:fill="auto"/>
          </w:tcPr>
          <w:p w14:paraId="7AA993BA" w14:textId="66FD7305" w:rsidR="004535C3" w:rsidRPr="004535C3" w:rsidRDefault="004535C3" w:rsidP="004535C3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4535C3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Impact/Result Achieved</w:t>
            </w:r>
          </w:p>
        </w:tc>
      </w:tr>
      <w:tr w:rsidR="004535C3" w:rsidRPr="004535C3" w14:paraId="5F89AD88" w14:textId="77777777" w:rsidTr="004535C3">
        <w:tc>
          <w:tcPr>
            <w:tcW w:w="5125" w:type="dxa"/>
          </w:tcPr>
          <w:p w14:paraId="3E0DF5FF" w14:textId="1AE8F1C9" w:rsidR="004535C3" w:rsidRPr="004535C3" w:rsidRDefault="004535C3" w:rsidP="004535C3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4230" w:type="dxa"/>
          </w:tcPr>
          <w:p w14:paraId="38A2FB26" w14:textId="00BAD779" w:rsidR="004535C3" w:rsidRPr="004535C3" w:rsidRDefault="004535C3" w:rsidP="00837EC6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4535C3" w:rsidRPr="004535C3" w14:paraId="210AD8D5" w14:textId="77777777" w:rsidTr="004535C3">
        <w:tc>
          <w:tcPr>
            <w:tcW w:w="5125" w:type="dxa"/>
          </w:tcPr>
          <w:p w14:paraId="1FBC8690" w14:textId="2A1F8F57" w:rsidR="004535C3" w:rsidRPr="004535C3" w:rsidRDefault="004535C3" w:rsidP="00837EC6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4230" w:type="dxa"/>
          </w:tcPr>
          <w:p w14:paraId="1E82F557" w14:textId="2308F805" w:rsidR="004535C3" w:rsidRPr="004535C3" w:rsidRDefault="004535C3" w:rsidP="00837EC6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4535C3" w:rsidRPr="004535C3" w14:paraId="70004792" w14:textId="77777777" w:rsidTr="004535C3">
        <w:tc>
          <w:tcPr>
            <w:tcW w:w="5125" w:type="dxa"/>
          </w:tcPr>
          <w:p w14:paraId="3875F754" w14:textId="77777777" w:rsidR="004535C3" w:rsidRPr="004535C3" w:rsidRDefault="004535C3" w:rsidP="00837EC6">
            <w:pPr>
              <w:rPr>
                <w:rFonts w:ascii="Arial" w:hAnsi="Arial" w:cs="Arial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4230" w:type="dxa"/>
          </w:tcPr>
          <w:p w14:paraId="209E3266" w14:textId="77777777" w:rsidR="004535C3" w:rsidRPr="004535C3" w:rsidRDefault="004535C3" w:rsidP="00837EC6">
            <w:pPr>
              <w:rPr>
                <w:rFonts w:ascii="Arial" w:hAnsi="Arial" w:cs="Arial"/>
                <w:b/>
                <w:i/>
                <w:color w:val="000000" w:themeColor="text1"/>
                <w:sz w:val="24"/>
                <w:szCs w:val="24"/>
              </w:rPr>
            </w:pPr>
          </w:p>
        </w:tc>
      </w:tr>
    </w:tbl>
    <w:p w14:paraId="1DB112EE" w14:textId="77777777" w:rsidR="00B32971" w:rsidRPr="00ED3093" w:rsidRDefault="00B32971" w:rsidP="00837EC6">
      <w:pPr>
        <w:rPr>
          <w:rFonts w:asciiTheme="minorHAnsi" w:hAnsiTheme="minorHAnsi" w:cstheme="minorHAnsi"/>
          <w:b/>
          <w:i/>
          <w:color w:val="000000" w:themeColor="text1"/>
          <w:sz w:val="24"/>
          <w:szCs w:val="24"/>
        </w:rPr>
      </w:pPr>
    </w:p>
    <w:p w14:paraId="2D3006E2" w14:textId="77777777" w:rsidR="001744E8" w:rsidRDefault="001744E8" w:rsidP="002A00C1">
      <w:pPr>
        <w:rPr>
          <w:rFonts w:asciiTheme="minorHAnsi" w:hAnsiTheme="minorHAnsi" w:cstheme="minorHAnsi"/>
          <w:sz w:val="24"/>
          <w:szCs w:val="24"/>
        </w:rPr>
      </w:pPr>
    </w:p>
    <w:p w14:paraId="37AC2021" w14:textId="55281FED" w:rsidR="003C3673" w:rsidRPr="00501DDA" w:rsidRDefault="003C3673" w:rsidP="003C3673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501DDA">
        <w:rPr>
          <w:rFonts w:ascii="Arial" w:hAnsi="Arial" w:cs="Arial"/>
          <w:b/>
          <w:sz w:val="28"/>
          <w:szCs w:val="28"/>
        </w:rPr>
        <w:t xml:space="preserve">SECTION </w:t>
      </w:r>
      <w:r w:rsidR="0024001B">
        <w:rPr>
          <w:rFonts w:ascii="Arial" w:hAnsi="Arial" w:cs="Arial"/>
          <w:b/>
          <w:sz w:val="28"/>
          <w:szCs w:val="28"/>
        </w:rPr>
        <w:t>5</w:t>
      </w:r>
      <w:r w:rsidRPr="00501DDA">
        <w:rPr>
          <w:rFonts w:ascii="Arial" w:hAnsi="Arial" w:cs="Arial"/>
          <w:b/>
          <w:sz w:val="28"/>
          <w:szCs w:val="28"/>
        </w:rPr>
        <w:t xml:space="preserve">: </w:t>
      </w:r>
      <w:r>
        <w:rPr>
          <w:rFonts w:ascii="Arial" w:hAnsi="Arial" w:cs="Arial"/>
          <w:b/>
          <w:sz w:val="28"/>
          <w:szCs w:val="28"/>
        </w:rPr>
        <w:t>RECOMMENDATIONS FOR GRANT FACILITY</w:t>
      </w:r>
    </w:p>
    <w:p w14:paraId="083552B0" w14:textId="77777777" w:rsidR="004C505F" w:rsidRDefault="004C505F" w:rsidP="00555338">
      <w:pPr>
        <w:spacing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5256AD28" w14:textId="79F95F25" w:rsidR="00555338" w:rsidRPr="003C3673" w:rsidRDefault="00555338" w:rsidP="00555338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3C3673">
        <w:rPr>
          <w:rFonts w:ascii="Arial" w:hAnsi="Arial" w:cs="Arial"/>
          <w:b/>
          <w:sz w:val="24"/>
          <w:szCs w:val="24"/>
        </w:rPr>
        <w:t xml:space="preserve">Do you have any recommendations for the </w:t>
      </w:r>
      <w:r w:rsidR="003C3673" w:rsidRPr="003C3673">
        <w:rPr>
          <w:rFonts w:ascii="Arial" w:hAnsi="Arial" w:cs="Arial"/>
          <w:b/>
          <w:sz w:val="24"/>
          <w:szCs w:val="24"/>
        </w:rPr>
        <w:t>grant facility</w:t>
      </w:r>
      <w:r w:rsidRPr="003C3673">
        <w:rPr>
          <w:rFonts w:ascii="Arial" w:hAnsi="Arial" w:cs="Arial"/>
          <w:b/>
          <w:sz w:val="24"/>
          <w:szCs w:val="24"/>
        </w:rPr>
        <w:t>?</w:t>
      </w:r>
    </w:p>
    <w:p w14:paraId="623DA707" w14:textId="6EC40C65" w:rsidR="00B32971" w:rsidRPr="008A119F" w:rsidRDefault="00555338" w:rsidP="003C3673">
      <w:pPr>
        <w:spacing w:line="360" w:lineRule="auto"/>
        <w:rPr>
          <w:rFonts w:ascii="Arial" w:hAnsi="Arial" w:cs="Arial"/>
          <w:sz w:val="24"/>
          <w:szCs w:val="24"/>
        </w:rPr>
      </w:pPr>
      <w:r w:rsidRPr="008A119F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</w:t>
      </w:r>
    </w:p>
    <w:p w14:paraId="696CCF96" w14:textId="13941D68" w:rsidR="006D0B6E" w:rsidRDefault="006D0B6E" w:rsidP="001744E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342C1E7F" w14:textId="77777777" w:rsidR="000F4285" w:rsidRDefault="000F4285" w:rsidP="001744E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18BAB8BE" w14:textId="77777777" w:rsidR="000F4285" w:rsidRDefault="000F4285" w:rsidP="001744E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44A0B81F" w14:textId="77777777" w:rsidR="0024001B" w:rsidRDefault="0024001B" w:rsidP="001744E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3856F2A8" w14:textId="77777777" w:rsidR="00177709" w:rsidRDefault="00177709" w:rsidP="001744E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4F61FD18" w14:textId="0D30D126" w:rsidR="0024001B" w:rsidRPr="00501DDA" w:rsidRDefault="0024001B" w:rsidP="0024001B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501DDA">
        <w:rPr>
          <w:rFonts w:ascii="Arial" w:hAnsi="Arial" w:cs="Arial"/>
          <w:b/>
          <w:sz w:val="28"/>
          <w:szCs w:val="28"/>
        </w:rPr>
        <w:t xml:space="preserve">SECTION </w:t>
      </w:r>
      <w:r>
        <w:rPr>
          <w:rFonts w:ascii="Arial" w:hAnsi="Arial" w:cs="Arial"/>
          <w:b/>
          <w:sz w:val="28"/>
          <w:szCs w:val="28"/>
        </w:rPr>
        <w:t>6</w:t>
      </w:r>
      <w:r w:rsidRPr="00501DDA">
        <w:rPr>
          <w:rFonts w:ascii="Arial" w:hAnsi="Arial" w:cs="Arial"/>
          <w:b/>
          <w:sz w:val="28"/>
          <w:szCs w:val="28"/>
        </w:rPr>
        <w:t xml:space="preserve">: </w:t>
      </w:r>
      <w:r>
        <w:rPr>
          <w:rFonts w:ascii="Arial" w:hAnsi="Arial" w:cs="Arial"/>
          <w:b/>
          <w:sz w:val="28"/>
          <w:szCs w:val="28"/>
        </w:rPr>
        <w:t>FINANCIAL REPORT (INCOME &amp; EXPENDITURE)</w:t>
      </w:r>
    </w:p>
    <w:p w14:paraId="64C44A36" w14:textId="77777777" w:rsidR="0024001B" w:rsidRDefault="0024001B" w:rsidP="001744E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2C921D35" w14:textId="12F8A44D" w:rsidR="006C033F" w:rsidRDefault="0024001B" w:rsidP="006C033F">
      <w:pPr>
        <w:spacing w:after="0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  <w:lang w:eastAsia="en-JM"/>
        </w:rPr>
      </w:pPr>
      <w:r w:rsidRPr="0024001B">
        <w:rPr>
          <w:rFonts w:ascii="Arial" w:eastAsia="Times New Roman" w:hAnsi="Arial" w:cs="Arial"/>
          <w:b/>
          <w:bCs/>
          <w:sz w:val="27"/>
          <w:szCs w:val="27"/>
          <w:lang w:eastAsia="en-JM"/>
        </w:rPr>
        <w:t>Income</w:t>
      </w:r>
      <w:r w:rsidR="006C033F">
        <w:rPr>
          <w:rFonts w:ascii="Arial" w:eastAsia="Times New Roman" w:hAnsi="Arial" w:cs="Arial"/>
          <w:b/>
          <w:bCs/>
          <w:sz w:val="27"/>
          <w:szCs w:val="27"/>
          <w:lang w:eastAsia="en-JM"/>
        </w:rPr>
        <w:t xml:space="preserve"> </w:t>
      </w:r>
    </w:p>
    <w:p w14:paraId="4A99ED2F" w14:textId="711F05B0" w:rsidR="006C033F" w:rsidRPr="0024001B" w:rsidRDefault="006C033F" w:rsidP="006C033F">
      <w:pPr>
        <w:spacing w:after="0" w:line="240" w:lineRule="auto"/>
        <w:outlineLvl w:val="2"/>
        <w:rPr>
          <w:rFonts w:ascii="Arial" w:eastAsia="Times New Roman" w:hAnsi="Arial" w:cs="Arial"/>
          <w:bCs/>
          <w:sz w:val="20"/>
          <w:szCs w:val="20"/>
          <w:lang w:eastAsia="en-JM"/>
        </w:rPr>
      </w:pPr>
      <w:r w:rsidRPr="0024001B">
        <w:rPr>
          <w:rFonts w:ascii="Arial" w:eastAsia="Times New Roman" w:hAnsi="Arial" w:cs="Arial"/>
          <w:bCs/>
          <w:sz w:val="20"/>
          <w:szCs w:val="20"/>
          <w:lang w:eastAsia="en-JM"/>
        </w:rPr>
        <w:t>(</w:t>
      </w:r>
      <w:proofErr w:type="gramStart"/>
      <w:r>
        <w:rPr>
          <w:rFonts w:ascii="Arial" w:eastAsia="Times New Roman" w:hAnsi="Arial" w:cs="Arial"/>
          <w:b/>
          <w:bCs/>
          <w:sz w:val="20"/>
          <w:szCs w:val="20"/>
          <w:lang w:eastAsia="en-JM"/>
        </w:rPr>
        <w:t>list</w:t>
      </w:r>
      <w:proofErr w:type="gramEnd"/>
      <w:r>
        <w:rPr>
          <w:rFonts w:ascii="Arial" w:eastAsia="Times New Roman" w:hAnsi="Arial" w:cs="Arial"/>
          <w:b/>
          <w:bCs/>
          <w:sz w:val="20"/>
          <w:szCs w:val="20"/>
          <w:lang w:eastAsia="en-JM"/>
        </w:rPr>
        <w:t xml:space="preserve"> additional source of income especially if used to support</w:t>
      </w:r>
      <w:bookmarkStart w:id="0" w:name="_GoBack"/>
      <w:bookmarkEnd w:id="0"/>
      <w:r>
        <w:rPr>
          <w:rFonts w:ascii="Arial" w:eastAsia="Times New Roman" w:hAnsi="Arial" w:cs="Arial"/>
          <w:b/>
          <w:bCs/>
          <w:sz w:val="20"/>
          <w:szCs w:val="20"/>
          <w:lang w:eastAsia="en-JM"/>
        </w:rPr>
        <w:t xml:space="preserve"> grant purchase</w:t>
      </w:r>
      <w:r w:rsidRPr="0024001B">
        <w:rPr>
          <w:rFonts w:ascii="Arial" w:eastAsia="Times New Roman" w:hAnsi="Arial" w:cs="Arial"/>
          <w:b/>
          <w:bCs/>
          <w:sz w:val="20"/>
          <w:szCs w:val="20"/>
          <w:lang w:eastAsia="en-JM"/>
        </w:rPr>
        <w:t>, you may place additional lines</w:t>
      </w:r>
      <w:r w:rsidRPr="0024001B">
        <w:rPr>
          <w:rFonts w:ascii="Arial" w:eastAsia="Times New Roman" w:hAnsi="Arial" w:cs="Arial"/>
          <w:bCs/>
          <w:sz w:val="20"/>
          <w:szCs w:val="20"/>
          <w:lang w:eastAsia="en-JM"/>
        </w:rPr>
        <w:t>)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7195"/>
        <w:gridCol w:w="2160"/>
      </w:tblGrid>
      <w:tr w:rsidR="0024001B" w:rsidRPr="0024001B" w14:paraId="0521242F" w14:textId="77777777" w:rsidTr="006F65DE">
        <w:tc>
          <w:tcPr>
            <w:tcW w:w="7195" w:type="dxa"/>
            <w:hideMark/>
          </w:tcPr>
          <w:p w14:paraId="22FE5518" w14:textId="77777777" w:rsidR="0024001B" w:rsidRPr="0024001B" w:rsidRDefault="0024001B" w:rsidP="002400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Source</w:t>
            </w:r>
          </w:p>
        </w:tc>
        <w:tc>
          <w:tcPr>
            <w:tcW w:w="2160" w:type="dxa"/>
            <w:hideMark/>
          </w:tcPr>
          <w:p w14:paraId="12132FE5" w14:textId="77777777" w:rsidR="0024001B" w:rsidRPr="0024001B" w:rsidRDefault="0024001B" w:rsidP="002400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Amount (JMD)</w:t>
            </w:r>
          </w:p>
        </w:tc>
      </w:tr>
      <w:tr w:rsidR="0024001B" w:rsidRPr="0024001B" w14:paraId="77099BCD" w14:textId="77777777" w:rsidTr="006F65DE">
        <w:trPr>
          <w:trHeight w:val="359"/>
        </w:trPr>
        <w:tc>
          <w:tcPr>
            <w:tcW w:w="7195" w:type="dxa"/>
            <w:vAlign w:val="bottom"/>
            <w:hideMark/>
          </w:tcPr>
          <w:p w14:paraId="6375D732" w14:textId="77777777" w:rsidR="0024001B" w:rsidRPr="0024001B" w:rsidRDefault="0024001B" w:rsidP="0024001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Balance Brought Forward from Previous Grant</w:t>
            </w:r>
          </w:p>
        </w:tc>
        <w:tc>
          <w:tcPr>
            <w:tcW w:w="2160" w:type="dxa"/>
            <w:hideMark/>
          </w:tcPr>
          <w:p w14:paraId="3ACD74E0" w14:textId="77777777" w:rsidR="0024001B" w:rsidRPr="0024001B" w:rsidRDefault="0024001B" w:rsidP="0024001B">
            <w:pPr>
              <w:spacing w:after="0" w:line="36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</w:tr>
      <w:tr w:rsidR="0024001B" w:rsidRPr="0024001B" w14:paraId="69AF617A" w14:textId="77777777" w:rsidTr="006F65DE">
        <w:trPr>
          <w:trHeight w:val="350"/>
        </w:trPr>
        <w:tc>
          <w:tcPr>
            <w:tcW w:w="7195" w:type="dxa"/>
            <w:vAlign w:val="bottom"/>
            <w:hideMark/>
          </w:tcPr>
          <w:p w14:paraId="46AAECED" w14:textId="77777777" w:rsidR="0024001B" w:rsidRPr="0024001B" w:rsidRDefault="0024001B" w:rsidP="0024001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Latest SDC Grant Amount Received</w:t>
            </w:r>
          </w:p>
        </w:tc>
        <w:tc>
          <w:tcPr>
            <w:tcW w:w="2160" w:type="dxa"/>
            <w:hideMark/>
          </w:tcPr>
          <w:p w14:paraId="265017D7" w14:textId="77777777" w:rsidR="0024001B" w:rsidRPr="0024001B" w:rsidRDefault="0024001B" w:rsidP="0024001B">
            <w:pPr>
              <w:spacing w:after="0" w:line="36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</w:tr>
      <w:tr w:rsidR="0024001B" w:rsidRPr="0024001B" w14:paraId="1E917D4E" w14:textId="77777777" w:rsidTr="006F65DE">
        <w:trPr>
          <w:trHeight w:val="350"/>
        </w:trPr>
        <w:tc>
          <w:tcPr>
            <w:tcW w:w="7195" w:type="dxa"/>
            <w:vAlign w:val="bottom"/>
            <w:hideMark/>
          </w:tcPr>
          <w:p w14:paraId="083B8560" w14:textId="4E24F33A" w:rsidR="0024001B" w:rsidRPr="0024001B" w:rsidRDefault="0024001B" w:rsidP="00B770CD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Total Funds</w:t>
            </w:r>
            <w:r w:rsidR="00B770CD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 xml:space="preserve"> </w:t>
            </w:r>
            <w:r w:rsidR="00B770CD" w:rsidRPr="006F65DE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Available</w:t>
            </w:r>
          </w:p>
        </w:tc>
        <w:tc>
          <w:tcPr>
            <w:tcW w:w="2160" w:type="dxa"/>
            <w:hideMark/>
          </w:tcPr>
          <w:p w14:paraId="6E78779C" w14:textId="77777777" w:rsidR="0024001B" w:rsidRPr="0024001B" w:rsidRDefault="0024001B" w:rsidP="0024001B">
            <w:pPr>
              <w:spacing w:after="0" w:line="36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</w:tr>
    </w:tbl>
    <w:p w14:paraId="730E9D2E" w14:textId="77777777" w:rsidR="0024001B" w:rsidRDefault="0024001B" w:rsidP="0024001B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1232B6F7" w14:textId="77777777" w:rsidR="0024001B" w:rsidRDefault="0024001B" w:rsidP="0024001B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24B8D734" w14:textId="77777777" w:rsidR="0024001B" w:rsidRPr="0024001B" w:rsidRDefault="0024001B" w:rsidP="0024001B">
      <w:pPr>
        <w:spacing w:after="0" w:line="240" w:lineRule="auto"/>
        <w:outlineLvl w:val="2"/>
        <w:rPr>
          <w:rFonts w:ascii="Arial" w:eastAsia="Times New Roman" w:hAnsi="Arial" w:cs="Arial"/>
          <w:bCs/>
          <w:sz w:val="27"/>
          <w:szCs w:val="27"/>
          <w:lang w:eastAsia="en-JM"/>
        </w:rPr>
      </w:pPr>
      <w:r w:rsidRPr="0024001B">
        <w:rPr>
          <w:rFonts w:ascii="Arial" w:eastAsia="Times New Roman" w:hAnsi="Arial" w:cs="Arial"/>
          <w:b/>
          <w:bCs/>
          <w:sz w:val="27"/>
          <w:szCs w:val="27"/>
          <w:lang w:eastAsia="en-JM"/>
        </w:rPr>
        <w:t xml:space="preserve">Expenditure </w:t>
      </w:r>
    </w:p>
    <w:p w14:paraId="6224A6ED" w14:textId="77777777" w:rsidR="0024001B" w:rsidRPr="0024001B" w:rsidRDefault="0024001B" w:rsidP="0024001B">
      <w:pPr>
        <w:spacing w:after="120" w:line="240" w:lineRule="auto"/>
        <w:outlineLvl w:val="2"/>
        <w:rPr>
          <w:rFonts w:ascii="Arial" w:eastAsia="Times New Roman" w:hAnsi="Arial" w:cs="Arial"/>
          <w:bCs/>
          <w:sz w:val="20"/>
          <w:szCs w:val="20"/>
          <w:lang w:eastAsia="en-JM"/>
        </w:rPr>
      </w:pPr>
      <w:r w:rsidRPr="0024001B">
        <w:rPr>
          <w:rFonts w:ascii="Arial" w:eastAsia="Times New Roman" w:hAnsi="Arial" w:cs="Arial"/>
          <w:bCs/>
          <w:sz w:val="20"/>
          <w:szCs w:val="20"/>
          <w:lang w:eastAsia="en-JM"/>
        </w:rPr>
        <w:t>(</w:t>
      </w:r>
      <w:proofErr w:type="gramStart"/>
      <w:r w:rsidRPr="0024001B">
        <w:rPr>
          <w:rFonts w:ascii="Arial" w:eastAsia="Times New Roman" w:hAnsi="Arial" w:cs="Arial"/>
          <w:b/>
          <w:bCs/>
          <w:sz w:val="20"/>
          <w:szCs w:val="20"/>
          <w:lang w:eastAsia="en-JM"/>
        </w:rPr>
        <w:t>list</w:t>
      </w:r>
      <w:proofErr w:type="gramEnd"/>
      <w:r w:rsidRPr="0024001B">
        <w:rPr>
          <w:rFonts w:ascii="Arial" w:eastAsia="Times New Roman" w:hAnsi="Arial" w:cs="Arial"/>
          <w:b/>
          <w:bCs/>
          <w:sz w:val="20"/>
          <w:szCs w:val="20"/>
          <w:lang w:eastAsia="en-JM"/>
        </w:rPr>
        <w:t xml:space="preserve"> all items purchased, you may place additional lines</w:t>
      </w:r>
      <w:r w:rsidRPr="0024001B">
        <w:rPr>
          <w:rFonts w:ascii="Arial" w:eastAsia="Times New Roman" w:hAnsi="Arial" w:cs="Arial"/>
          <w:bCs/>
          <w:sz w:val="20"/>
          <w:szCs w:val="20"/>
          <w:lang w:eastAsia="en-JM"/>
        </w:rPr>
        <w:t>)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710"/>
        <w:gridCol w:w="4881"/>
        <w:gridCol w:w="1977"/>
        <w:gridCol w:w="2066"/>
      </w:tblGrid>
      <w:tr w:rsidR="006C033F" w:rsidRPr="0024001B" w14:paraId="54629C3A" w14:textId="77777777" w:rsidTr="006C033F">
        <w:tc>
          <w:tcPr>
            <w:tcW w:w="0" w:type="auto"/>
            <w:hideMark/>
          </w:tcPr>
          <w:p w14:paraId="3324C56A" w14:textId="77777777" w:rsidR="006C033F" w:rsidRPr="0024001B" w:rsidRDefault="006C033F" w:rsidP="002400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Item</w:t>
            </w:r>
          </w:p>
        </w:tc>
        <w:tc>
          <w:tcPr>
            <w:tcW w:w="4881" w:type="dxa"/>
            <w:hideMark/>
          </w:tcPr>
          <w:p w14:paraId="24B63BE4" w14:textId="77777777" w:rsidR="006C033F" w:rsidRPr="0024001B" w:rsidRDefault="006C033F" w:rsidP="002400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Description</w:t>
            </w:r>
          </w:p>
        </w:tc>
        <w:tc>
          <w:tcPr>
            <w:tcW w:w="1977" w:type="dxa"/>
          </w:tcPr>
          <w:p w14:paraId="4465095C" w14:textId="75886071" w:rsidR="006C033F" w:rsidRPr="0024001B" w:rsidRDefault="006C033F" w:rsidP="002400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Invoice/Receipt #(s)</w:t>
            </w:r>
          </w:p>
        </w:tc>
        <w:tc>
          <w:tcPr>
            <w:tcW w:w="2066" w:type="dxa"/>
            <w:hideMark/>
          </w:tcPr>
          <w:p w14:paraId="7E245F22" w14:textId="51E169F2" w:rsidR="006C033F" w:rsidRPr="0024001B" w:rsidRDefault="006C033F" w:rsidP="0024001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Amount Spent (JMD)</w:t>
            </w:r>
          </w:p>
        </w:tc>
      </w:tr>
      <w:tr w:rsidR="006C033F" w:rsidRPr="0024001B" w14:paraId="75D301F2" w14:textId="77777777" w:rsidTr="006C033F">
        <w:trPr>
          <w:trHeight w:val="467"/>
        </w:trPr>
        <w:tc>
          <w:tcPr>
            <w:tcW w:w="0" w:type="auto"/>
            <w:hideMark/>
          </w:tcPr>
          <w:p w14:paraId="66104718" w14:textId="77777777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A</w:t>
            </w:r>
          </w:p>
        </w:tc>
        <w:tc>
          <w:tcPr>
            <w:tcW w:w="4881" w:type="dxa"/>
            <w:hideMark/>
          </w:tcPr>
          <w:p w14:paraId="19843E62" w14:textId="77777777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  <w:tc>
          <w:tcPr>
            <w:tcW w:w="1977" w:type="dxa"/>
          </w:tcPr>
          <w:p w14:paraId="6AD519AA" w14:textId="77777777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  <w:tc>
          <w:tcPr>
            <w:tcW w:w="2066" w:type="dxa"/>
            <w:hideMark/>
          </w:tcPr>
          <w:p w14:paraId="015A0734" w14:textId="7324EE41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</w:tr>
      <w:tr w:rsidR="006C033F" w:rsidRPr="0024001B" w14:paraId="199299F7" w14:textId="77777777" w:rsidTr="006C033F">
        <w:trPr>
          <w:trHeight w:val="449"/>
        </w:trPr>
        <w:tc>
          <w:tcPr>
            <w:tcW w:w="0" w:type="auto"/>
            <w:hideMark/>
          </w:tcPr>
          <w:p w14:paraId="3AFE99A0" w14:textId="77777777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B</w:t>
            </w:r>
          </w:p>
        </w:tc>
        <w:tc>
          <w:tcPr>
            <w:tcW w:w="4881" w:type="dxa"/>
            <w:hideMark/>
          </w:tcPr>
          <w:p w14:paraId="5458661E" w14:textId="77777777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  <w:tc>
          <w:tcPr>
            <w:tcW w:w="1977" w:type="dxa"/>
          </w:tcPr>
          <w:p w14:paraId="0671ECF3" w14:textId="77777777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  <w:tc>
          <w:tcPr>
            <w:tcW w:w="2066" w:type="dxa"/>
            <w:hideMark/>
          </w:tcPr>
          <w:p w14:paraId="5E526251" w14:textId="0C4677E3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</w:tr>
      <w:tr w:rsidR="006C033F" w:rsidRPr="0024001B" w14:paraId="54FC727F" w14:textId="77777777" w:rsidTr="006C033F">
        <w:trPr>
          <w:trHeight w:val="440"/>
        </w:trPr>
        <w:tc>
          <w:tcPr>
            <w:tcW w:w="0" w:type="auto"/>
            <w:hideMark/>
          </w:tcPr>
          <w:p w14:paraId="282958B9" w14:textId="77777777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C</w:t>
            </w:r>
          </w:p>
        </w:tc>
        <w:tc>
          <w:tcPr>
            <w:tcW w:w="4881" w:type="dxa"/>
            <w:hideMark/>
          </w:tcPr>
          <w:p w14:paraId="553D6954" w14:textId="77777777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  <w:tc>
          <w:tcPr>
            <w:tcW w:w="1977" w:type="dxa"/>
          </w:tcPr>
          <w:p w14:paraId="067621D9" w14:textId="77777777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  <w:tc>
          <w:tcPr>
            <w:tcW w:w="2066" w:type="dxa"/>
            <w:hideMark/>
          </w:tcPr>
          <w:p w14:paraId="2FFE973B" w14:textId="5B9BE391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</w:tr>
      <w:tr w:rsidR="006C033F" w:rsidRPr="0024001B" w14:paraId="729476C8" w14:textId="77777777" w:rsidTr="006C033F">
        <w:trPr>
          <w:trHeight w:val="431"/>
        </w:trPr>
        <w:tc>
          <w:tcPr>
            <w:tcW w:w="0" w:type="auto"/>
            <w:hideMark/>
          </w:tcPr>
          <w:p w14:paraId="73C15796" w14:textId="77777777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24001B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D</w:t>
            </w:r>
          </w:p>
        </w:tc>
        <w:tc>
          <w:tcPr>
            <w:tcW w:w="4881" w:type="dxa"/>
            <w:hideMark/>
          </w:tcPr>
          <w:p w14:paraId="5B4A1372" w14:textId="77777777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  <w:tc>
          <w:tcPr>
            <w:tcW w:w="1977" w:type="dxa"/>
          </w:tcPr>
          <w:p w14:paraId="18774EEF" w14:textId="77777777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  <w:tc>
          <w:tcPr>
            <w:tcW w:w="2066" w:type="dxa"/>
            <w:hideMark/>
          </w:tcPr>
          <w:p w14:paraId="43D8E34A" w14:textId="7CFD3215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</w:tr>
      <w:tr w:rsidR="006C033F" w:rsidRPr="0024001B" w14:paraId="4484A2D7" w14:textId="77777777" w:rsidTr="006C033F">
        <w:trPr>
          <w:trHeight w:val="350"/>
        </w:trPr>
        <w:tc>
          <w:tcPr>
            <w:tcW w:w="7568" w:type="dxa"/>
            <w:gridSpan w:val="3"/>
            <w:hideMark/>
          </w:tcPr>
          <w:p w14:paraId="2F13654C" w14:textId="1FE0DC74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  <w:r w:rsidRPr="0024001B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Total Expenditure</w:t>
            </w:r>
          </w:p>
        </w:tc>
        <w:tc>
          <w:tcPr>
            <w:tcW w:w="2066" w:type="dxa"/>
            <w:hideMark/>
          </w:tcPr>
          <w:p w14:paraId="723DB639" w14:textId="341BF1AE" w:rsidR="006C033F" w:rsidRPr="0024001B" w:rsidRDefault="006C033F" w:rsidP="002400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</w:tr>
    </w:tbl>
    <w:p w14:paraId="2F70CA05" w14:textId="77777777" w:rsidR="001E69DD" w:rsidRDefault="001E69DD" w:rsidP="006F65D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  <w:lang w:eastAsia="en-JM"/>
        </w:rPr>
      </w:pPr>
    </w:p>
    <w:p w14:paraId="199C5737" w14:textId="14021874" w:rsidR="006F65DE" w:rsidRPr="006F65DE" w:rsidRDefault="006F65DE" w:rsidP="006F65D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  <w:lang w:eastAsia="en-JM"/>
        </w:rPr>
      </w:pPr>
      <w:r w:rsidRPr="006F65DE">
        <w:rPr>
          <w:rFonts w:ascii="Arial" w:eastAsia="Times New Roman" w:hAnsi="Arial" w:cs="Arial"/>
          <w:b/>
          <w:bCs/>
          <w:sz w:val="27"/>
          <w:szCs w:val="27"/>
          <w:lang w:eastAsia="en-JM"/>
        </w:rPr>
        <w:t>Balance Calculation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7195"/>
        <w:gridCol w:w="2160"/>
      </w:tblGrid>
      <w:tr w:rsidR="006F65DE" w:rsidRPr="006F65DE" w14:paraId="4B77F480" w14:textId="77777777" w:rsidTr="001B14B3">
        <w:tc>
          <w:tcPr>
            <w:tcW w:w="7195" w:type="dxa"/>
            <w:hideMark/>
          </w:tcPr>
          <w:p w14:paraId="1DCAA33D" w14:textId="77777777" w:rsidR="006F65DE" w:rsidRPr="006F65DE" w:rsidRDefault="006F65DE" w:rsidP="006F65D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6F65D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Item</w:t>
            </w:r>
          </w:p>
        </w:tc>
        <w:tc>
          <w:tcPr>
            <w:tcW w:w="2160" w:type="dxa"/>
            <w:hideMark/>
          </w:tcPr>
          <w:p w14:paraId="01E50EDD" w14:textId="77777777" w:rsidR="006F65DE" w:rsidRPr="006F65DE" w:rsidRDefault="006F65DE" w:rsidP="006F65D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6F65D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Amount</w:t>
            </w:r>
          </w:p>
        </w:tc>
      </w:tr>
      <w:tr w:rsidR="006F65DE" w:rsidRPr="006F65DE" w14:paraId="5A6DD52D" w14:textId="77777777" w:rsidTr="001B14B3">
        <w:trPr>
          <w:trHeight w:val="332"/>
        </w:trPr>
        <w:tc>
          <w:tcPr>
            <w:tcW w:w="7195" w:type="dxa"/>
            <w:hideMark/>
          </w:tcPr>
          <w:p w14:paraId="53EB9F87" w14:textId="6BE73A07" w:rsidR="006F65DE" w:rsidRPr="006F65DE" w:rsidRDefault="006F65DE" w:rsidP="00B770CD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6F65DE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 xml:space="preserve">Total </w:t>
            </w:r>
            <w:r w:rsidR="00B770CD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 xml:space="preserve">Funds </w:t>
            </w:r>
            <w:r w:rsidR="00B770CD" w:rsidRPr="006F65DE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Available</w:t>
            </w:r>
          </w:p>
        </w:tc>
        <w:tc>
          <w:tcPr>
            <w:tcW w:w="2160" w:type="dxa"/>
            <w:hideMark/>
          </w:tcPr>
          <w:p w14:paraId="1153E466" w14:textId="77777777" w:rsidR="006F65DE" w:rsidRPr="006F65DE" w:rsidRDefault="006F65DE" w:rsidP="006F65DE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</w:tr>
      <w:tr w:rsidR="006F65DE" w:rsidRPr="006F65DE" w14:paraId="71CFFAD3" w14:textId="77777777" w:rsidTr="001B14B3">
        <w:trPr>
          <w:trHeight w:val="350"/>
        </w:trPr>
        <w:tc>
          <w:tcPr>
            <w:tcW w:w="7195" w:type="dxa"/>
            <w:hideMark/>
          </w:tcPr>
          <w:p w14:paraId="4297FB0F" w14:textId="77777777" w:rsidR="006F65DE" w:rsidRPr="006F65DE" w:rsidRDefault="006F65DE" w:rsidP="006F65DE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6F65DE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Total Expenditure</w:t>
            </w:r>
          </w:p>
        </w:tc>
        <w:tc>
          <w:tcPr>
            <w:tcW w:w="2160" w:type="dxa"/>
            <w:hideMark/>
          </w:tcPr>
          <w:p w14:paraId="5B8754E0" w14:textId="77777777" w:rsidR="006F65DE" w:rsidRPr="006F65DE" w:rsidRDefault="006F65DE" w:rsidP="006F65DE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</w:tr>
      <w:tr w:rsidR="006F65DE" w:rsidRPr="006F65DE" w14:paraId="3FAC4EF9" w14:textId="77777777" w:rsidTr="001B14B3">
        <w:trPr>
          <w:trHeight w:val="350"/>
        </w:trPr>
        <w:tc>
          <w:tcPr>
            <w:tcW w:w="7195" w:type="dxa"/>
            <w:hideMark/>
          </w:tcPr>
          <w:p w14:paraId="52D66E9B" w14:textId="6B62C812" w:rsidR="006F65DE" w:rsidRPr="006F65DE" w:rsidRDefault="00B770CD" w:rsidP="006F65DE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*</w:t>
            </w:r>
            <w:r w:rsidR="006F65DE" w:rsidRPr="006F65DE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Balance Remaining</w:t>
            </w:r>
          </w:p>
        </w:tc>
        <w:tc>
          <w:tcPr>
            <w:tcW w:w="2160" w:type="dxa"/>
            <w:hideMark/>
          </w:tcPr>
          <w:p w14:paraId="075E1730" w14:textId="0948C19C" w:rsidR="006F65DE" w:rsidRPr="006F65DE" w:rsidRDefault="006F65DE" w:rsidP="006F65DE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</w:tr>
    </w:tbl>
    <w:p w14:paraId="5C72BF83" w14:textId="37D3E5E6" w:rsidR="006F65DE" w:rsidRPr="006F65DE" w:rsidRDefault="006F65DE" w:rsidP="006F65DE">
      <w:pPr>
        <w:spacing w:before="120" w:after="0" w:line="240" w:lineRule="auto"/>
        <w:rPr>
          <w:rFonts w:ascii="Arial" w:eastAsia="Times New Roman" w:hAnsi="Arial" w:cs="Arial"/>
          <w:b/>
          <w:i/>
          <w:sz w:val="20"/>
          <w:szCs w:val="24"/>
          <w:lang w:eastAsia="en-JM"/>
        </w:rPr>
      </w:pPr>
      <w:r w:rsidRPr="006F65DE">
        <w:rPr>
          <w:rFonts w:ascii="Arial" w:eastAsia="Times New Roman" w:hAnsi="Arial" w:cs="Arial"/>
          <w:b/>
          <w:i/>
          <w:sz w:val="20"/>
          <w:szCs w:val="24"/>
          <w:lang w:eastAsia="en-JM"/>
        </w:rPr>
        <w:t>*</w:t>
      </w:r>
      <w:r w:rsidR="00B770CD">
        <w:rPr>
          <w:rFonts w:ascii="Arial" w:eastAsia="Times New Roman" w:hAnsi="Arial" w:cs="Arial"/>
          <w:b/>
          <w:i/>
          <w:sz w:val="20"/>
          <w:szCs w:val="24"/>
          <w:lang w:eastAsia="en-JM"/>
        </w:rPr>
        <w:t xml:space="preserve"> </w:t>
      </w:r>
      <w:r w:rsidR="00A769FC">
        <w:rPr>
          <w:rFonts w:ascii="Arial" w:eastAsia="Times New Roman" w:hAnsi="Arial" w:cs="Arial"/>
          <w:b/>
          <w:i/>
          <w:sz w:val="20"/>
          <w:szCs w:val="24"/>
          <w:lang w:eastAsia="en-JM"/>
        </w:rPr>
        <w:t xml:space="preserve">Calculation: </w:t>
      </w:r>
      <w:r w:rsidRPr="006F65DE">
        <w:rPr>
          <w:rFonts w:ascii="Arial" w:eastAsia="Times New Roman" w:hAnsi="Arial" w:cs="Arial"/>
          <w:b/>
          <w:i/>
          <w:sz w:val="20"/>
          <w:szCs w:val="24"/>
          <w:lang w:eastAsia="en-JM"/>
        </w:rPr>
        <w:t xml:space="preserve">Total </w:t>
      </w:r>
      <w:r w:rsidR="00B770CD">
        <w:rPr>
          <w:rFonts w:ascii="Arial" w:eastAsia="Times New Roman" w:hAnsi="Arial" w:cs="Arial"/>
          <w:b/>
          <w:i/>
          <w:sz w:val="20"/>
          <w:szCs w:val="24"/>
          <w:lang w:eastAsia="en-JM"/>
        </w:rPr>
        <w:t xml:space="preserve">Funds </w:t>
      </w:r>
      <w:r w:rsidR="00A769FC">
        <w:rPr>
          <w:rFonts w:ascii="Arial" w:eastAsia="Times New Roman" w:hAnsi="Arial" w:cs="Arial"/>
          <w:b/>
          <w:i/>
          <w:sz w:val="20"/>
          <w:szCs w:val="24"/>
          <w:lang w:eastAsia="en-JM"/>
        </w:rPr>
        <w:t>Available – Total Expenditure = Balance Remaining</w:t>
      </w:r>
    </w:p>
    <w:p w14:paraId="3FF4ED3C" w14:textId="77777777" w:rsidR="006F65DE" w:rsidRPr="006F65DE" w:rsidRDefault="006F65DE" w:rsidP="006F65DE">
      <w:pPr>
        <w:spacing w:before="100" w:beforeAutospacing="1" w:after="100" w:afterAutospacing="1" w:line="240" w:lineRule="auto"/>
        <w:rPr>
          <w:rFonts w:ascii="Arial" w:eastAsia="Times New Roman" w:hAnsi="Arial" w:cs="Arial"/>
          <w:i/>
          <w:szCs w:val="24"/>
          <w:lang w:eastAsia="en-JM"/>
        </w:rPr>
      </w:pPr>
    </w:p>
    <w:p w14:paraId="505E8BAF" w14:textId="27704525" w:rsidR="006F65DE" w:rsidRPr="006F65DE" w:rsidRDefault="006F65DE" w:rsidP="006F65DE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JM"/>
        </w:rPr>
      </w:pPr>
      <w:r w:rsidRPr="006F65DE">
        <w:rPr>
          <w:rFonts w:ascii="Arial" w:eastAsia="Times New Roman" w:hAnsi="Arial" w:cs="Arial"/>
          <w:sz w:val="24"/>
          <w:szCs w:val="24"/>
          <w:lang w:eastAsia="en-JM"/>
        </w:rPr>
        <w:t xml:space="preserve">Is there a balance remaining from the grant?                    </w:t>
      </w:r>
      <w:r w:rsidRPr="006F65DE">
        <w:rPr>
          <w:rFonts w:ascii="Segoe UI Symbol" w:eastAsia="Times New Roman" w:hAnsi="Segoe UI Symbol" w:cs="Segoe UI Symbol"/>
          <w:sz w:val="24"/>
          <w:szCs w:val="24"/>
          <w:lang w:eastAsia="en-JM"/>
        </w:rPr>
        <w:t>☐</w:t>
      </w:r>
      <w:r w:rsidRPr="006F65DE">
        <w:rPr>
          <w:rFonts w:ascii="Arial" w:eastAsia="Times New Roman" w:hAnsi="Arial" w:cs="Arial"/>
          <w:sz w:val="24"/>
          <w:szCs w:val="24"/>
          <w:lang w:eastAsia="en-JM"/>
        </w:rPr>
        <w:t xml:space="preserve"> Yes </w:t>
      </w:r>
      <w:r>
        <w:rPr>
          <w:rFonts w:ascii="Arial" w:eastAsia="Times New Roman" w:hAnsi="Arial" w:cs="Arial"/>
          <w:sz w:val="24"/>
          <w:szCs w:val="24"/>
          <w:lang w:eastAsia="en-JM"/>
        </w:rPr>
        <w:t xml:space="preserve">   </w:t>
      </w:r>
      <w:r w:rsidRPr="006F65DE">
        <w:rPr>
          <w:rFonts w:ascii="Segoe UI Symbol" w:eastAsia="Times New Roman" w:hAnsi="Segoe UI Symbol" w:cs="Segoe UI Symbol"/>
          <w:sz w:val="24"/>
          <w:szCs w:val="24"/>
          <w:lang w:eastAsia="en-JM"/>
        </w:rPr>
        <w:t>☐</w:t>
      </w:r>
      <w:r w:rsidRPr="006F65DE">
        <w:rPr>
          <w:rFonts w:ascii="Arial" w:eastAsia="Times New Roman" w:hAnsi="Arial" w:cs="Arial"/>
          <w:sz w:val="24"/>
          <w:szCs w:val="24"/>
          <w:lang w:eastAsia="en-JM"/>
        </w:rPr>
        <w:t xml:space="preserve"> No</w:t>
      </w:r>
    </w:p>
    <w:p w14:paraId="5621A19F" w14:textId="77777777" w:rsidR="006F65DE" w:rsidRPr="006F65DE" w:rsidRDefault="006F65DE" w:rsidP="006F65DE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JM"/>
        </w:rPr>
      </w:pPr>
      <w:r w:rsidRPr="006F65DE">
        <w:rPr>
          <w:rFonts w:ascii="Arial" w:eastAsia="Times New Roman" w:hAnsi="Arial" w:cs="Arial"/>
          <w:sz w:val="24"/>
          <w:szCs w:val="24"/>
          <w:lang w:eastAsia="en-JM"/>
        </w:rPr>
        <w:t>If yes, balance amount: ____________________</w:t>
      </w:r>
    </w:p>
    <w:p w14:paraId="634243ED" w14:textId="77777777" w:rsidR="006F65DE" w:rsidRPr="006F65DE" w:rsidRDefault="006F65DE" w:rsidP="006F65DE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JM"/>
        </w:rPr>
      </w:pPr>
      <w:r w:rsidRPr="006F65DE">
        <w:rPr>
          <w:rFonts w:ascii="Arial" w:eastAsia="Times New Roman" w:hAnsi="Arial" w:cs="Arial"/>
          <w:i/>
          <w:iCs/>
          <w:sz w:val="24"/>
          <w:szCs w:val="24"/>
          <w:lang w:eastAsia="en-JM"/>
        </w:rPr>
        <w:t>(Balance should not exceed 15% of the grant amount awarded.)</w:t>
      </w:r>
      <w:r w:rsidRPr="006F65DE">
        <w:rPr>
          <w:rFonts w:ascii="Arial" w:eastAsia="Times New Roman" w:hAnsi="Arial" w:cs="Arial"/>
          <w:sz w:val="24"/>
          <w:szCs w:val="24"/>
          <w:lang w:eastAsia="en-JM"/>
        </w:rPr>
        <w:t xml:space="preserve"> </w:t>
      </w:r>
    </w:p>
    <w:p w14:paraId="12B0D3C5" w14:textId="77777777" w:rsidR="0024001B" w:rsidRPr="0024001B" w:rsidRDefault="0024001B" w:rsidP="0024001B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7065EA53" w14:textId="77777777" w:rsidR="0024001B" w:rsidRDefault="0024001B" w:rsidP="00884F42">
      <w:pPr>
        <w:pStyle w:val="ListParagraph"/>
        <w:spacing w:after="0" w:line="240" w:lineRule="auto"/>
        <w:ind w:left="90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10DB56DC" w14:textId="77777777" w:rsidR="0024001B" w:rsidRDefault="0024001B" w:rsidP="00884F42">
      <w:pPr>
        <w:pStyle w:val="ListParagraph"/>
        <w:spacing w:after="0" w:line="240" w:lineRule="auto"/>
        <w:ind w:left="90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1781B774" w14:textId="77777777" w:rsidR="0024001B" w:rsidRDefault="0024001B" w:rsidP="00884F42">
      <w:pPr>
        <w:pStyle w:val="ListParagraph"/>
        <w:spacing w:after="0" w:line="240" w:lineRule="auto"/>
        <w:ind w:left="90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3F664437" w14:textId="3EF6614F" w:rsidR="006D0B6E" w:rsidRPr="00501DDA" w:rsidRDefault="006D0B6E" w:rsidP="006D0B6E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501DDA">
        <w:rPr>
          <w:rFonts w:ascii="Arial" w:hAnsi="Arial" w:cs="Arial"/>
          <w:b/>
          <w:sz w:val="28"/>
          <w:szCs w:val="28"/>
        </w:rPr>
        <w:t xml:space="preserve">SECTION </w:t>
      </w:r>
      <w:r>
        <w:rPr>
          <w:rFonts w:ascii="Arial" w:hAnsi="Arial" w:cs="Arial"/>
          <w:b/>
          <w:sz w:val="28"/>
          <w:szCs w:val="28"/>
        </w:rPr>
        <w:t>7</w:t>
      </w:r>
      <w:r w:rsidRPr="00501DDA">
        <w:rPr>
          <w:rFonts w:ascii="Arial" w:hAnsi="Arial" w:cs="Arial"/>
          <w:b/>
          <w:sz w:val="28"/>
          <w:szCs w:val="28"/>
        </w:rPr>
        <w:t xml:space="preserve">: </w:t>
      </w:r>
      <w:r>
        <w:rPr>
          <w:rFonts w:ascii="Arial" w:hAnsi="Arial" w:cs="Arial"/>
          <w:b/>
          <w:sz w:val="28"/>
          <w:szCs w:val="28"/>
        </w:rPr>
        <w:t>SUPPORTING DOCUMENTS</w:t>
      </w:r>
    </w:p>
    <w:p w14:paraId="0B41D5E3" w14:textId="77777777" w:rsidR="006D0B6E" w:rsidRPr="006D0B6E" w:rsidRDefault="006D0B6E" w:rsidP="006D0B6E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JM"/>
        </w:rPr>
      </w:pPr>
      <w:r w:rsidRPr="006D0B6E">
        <w:rPr>
          <w:rFonts w:ascii="Arial" w:eastAsia="Times New Roman" w:hAnsi="Arial" w:cs="Arial"/>
          <w:sz w:val="24"/>
          <w:szCs w:val="24"/>
          <w:lang w:eastAsia="en-JM"/>
        </w:rPr>
        <w:t xml:space="preserve">The following </w:t>
      </w:r>
      <w:proofErr w:type="gramStart"/>
      <w:r w:rsidRPr="006D0B6E">
        <w:rPr>
          <w:rFonts w:ascii="Arial" w:eastAsia="Times New Roman" w:hAnsi="Arial" w:cs="Arial"/>
          <w:b/>
          <w:sz w:val="24"/>
          <w:szCs w:val="24"/>
          <w:lang w:eastAsia="en-JM"/>
        </w:rPr>
        <w:t>must be attached</w:t>
      </w:r>
      <w:proofErr w:type="gramEnd"/>
      <w:r w:rsidRPr="006D0B6E">
        <w:rPr>
          <w:rFonts w:ascii="Arial" w:eastAsia="Times New Roman" w:hAnsi="Arial" w:cs="Arial"/>
          <w:sz w:val="24"/>
          <w:szCs w:val="24"/>
          <w:lang w:eastAsia="en-JM"/>
        </w:rPr>
        <w:t xml:space="preserve"> to support </w:t>
      </w:r>
      <w:r w:rsidRPr="006D0B6E">
        <w:rPr>
          <w:rFonts w:ascii="Arial" w:eastAsia="Times New Roman" w:hAnsi="Arial" w:cs="Arial"/>
          <w:b/>
          <w:sz w:val="24"/>
          <w:szCs w:val="24"/>
          <w:lang w:eastAsia="en-JM"/>
        </w:rPr>
        <w:t>all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t xml:space="preserve"> expenditure:</w:t>
      </w:r>
    </w:p>
    <w:p w14:paraId="18B2AA73" w14:textId="2CFE892F" w:rsidR="0024001B" w:rsidRDefault="006D0B6E" w:rsidP="006C033F">
      <w:pPr>
        <w:spacing w:before="100" w:beforeAutospacing="1" w:after="100" w:afterAutospacing="1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  <w:r w:rsidRPr="006D0B6E">
        <w:rPr>
          <w:rFonts w:ascii="Segoe UI Symbol" w:eastAsia="Times New Roman" w:hAnsi="Segoe UI Symbol" w:cs="Segoe UI Symbol"/>
          <w:sz w:val="24"/>
          <w:szCs w:val="24"/>
          <w:lang w:eastAsia="en-JM"/>
        </w:rPr>
        <w:t>☐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t xml:space="preserve"> Receipts 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br/>
      </w:r>
      <w:r w:rsidRPr="006D0B6E">
        <w:rPr>
          <w:rFonts w:ascii="Segoe UI Symbol" w:eastAsia="Times New Roman" w:hAnsi="Segoe UI Symbol" w:cs="Segoe UI Symbol"/>
          <w:sz w:val="24"/>
          <w:szCs w:val="24"/>
          <w:lang w:eastAsia="en-JM"/>
        </w:rPr>
        <w:t>☐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t xml:space="preserve"> Invoices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br/>
      </w:r>
      <w:r w:rsidRPr="006D0B6E">
        <w:rPr>
          <w:rFonts w:ascii="Segoe UI Symbol" w:eastAsia="Times New Roman" w:hAnsi="Segoe UI Symbol" w:cs="Segoe UI Symbol"/>
          <w:sz w:val="24"/>
          <w:szCs w:val="24"/>
          <w:lang w:eastAsia="en-JM"/>
        </w:rPr>
        <w:t>☐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t xml:space="preserve"> Cash Book (copy) 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br/>
      </w:r>
    </w:p>
    <w:p w14:paraId="2143915F" w14:textId="6A56C13D" w:rsidR="006D0B6E" w:rsidRPr="00501DDA" w:rsidRDefault="006D0B6E" w:rsidP="006D0B6E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501DDA">
        <w:rPr>
          <w:rFonts w:ascii="Arial" w:hAnsi="Arial" w:cs="Arial"/>
          <w:b/>
          <w:sz w:val="28"/>
          <w:szCs w:val="28"/>
        </w:rPr>
        <w:t xml:space="preserve">SECTION </w:t>
      </w:r>
      <w:r>
        <w:rPr>
          <w:rFonts w:ascii="Arial" w:hAnsi="Arial" w:cs="Arial"/>
          <w:b/>
          <w:sz w:val="28"/>
          <w:szCs w:val="28"/>
        </w:rPr>
        <w:t>8</w:t>
      </w:r>
      <w:r w:rsidRPr="00501DDA">
        <w:rPr>
          <w:rFonts w:ascii="Arial" w:hAnsi="Arial" w:cs="Arial"/>
          <w:b/>
          <w:sz w:val="28"/>
          <w:szCs w:val="28"/>
        </w:rPr>
        <w:t xml:space="preserve">: </w:t>
      </w:r>
      <w:r>
        <w:rPr>
          <w:rFonts w:ascii="Arial" w:hAnsi="Arial" w:cs="Arial"/>
          <w:b/>
          <w:sz w:val="28"/>
          <w:szCs w:val="28"/>
        </w:rPr>
        <w:t>DECLARATION</w:t>
      </w:r>
    </w:p>
    <w:p w14:paraId="4F410790" w14:textId="484F79E0" w:rsidR="006D0B6E" w:rsidRPr="006D0B6E" w:rsidRDefault="006D0B6E" w:rsidP="006D0B6E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JM"/>
        </w:rPr>
      </w:pPr>
      <w:r w:rsidRPr="006D0B6E">
        <w:rPr>
          <w:rFonts w:ascii="Arial" w:eastAsia="Times New Roman" w:hAnsi="Arial" w:cs="Arial"/>
          <w:sz w:val="24"/>
          <w:szCs w:val="24"/>
          <w:lang w:eastAsia="en-JM"/>
        </w:rPr>
        <w:t xml:space="preserve">I certify that the information contained in this report is accurate and reflects the use of funds provided under the Government of Jamaica Administrative Grant </w:t>
      </w:r>
      <w:r w:rsidR="001E69DD">
        <w:rPr>
          <w:rFonts w:ascii="Arial" w:eastAsia="Times New Roman" w:hAnsi="Arial" w:cs="Arial"/>
          <w:sz w:val="24"/>
          <w:szCs w:val="24"/>
          <w:lang w:eastAsia="en-JM"/>
        </w:rPr>
        <w:t>Facility</w:t>
      </w:r>
      <w:r w:rsidRPr="006D0B6E">
        <w:rPr>
          <w:rFonts w:ascii="Arial" w:eastAsia="Times New Roman" w:hAnsi="Arial" w:cs="Arial"/>
          <w:sz w:val="24"/>
          <w:szCs w:val="24"/>
          <w:lang w:eastAsia="en-JM"/>
        </w:rPr>
        <w:t>.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1276"/>
        <w:gridCol w:w="3119"/>
        <w:gridCol w:w="1559"/>
      </w:tblGrid>
      <w:tr w:rsidR="006D0B6E" w:rsidRPr="006D0B6E" w14:paraId="0618A134" w14:textId="77777777" w:rsidTr="001B14B3">
        <w:tc>
          <w:tcPr>
            <w:tcW w:w="3397" w:type="dxa"/>
            <w:hideMark/>
          </w:tcPr>
          <w:p w14:paraId="0CCBF363" w14:textId="77777777" w:rsidR="006D0B6E" w:rsidRPr="006D0B6E" w:rsidRDefault="006D0B6E" w:rsidP="006D0B6E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6D0B6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Name</w:t>
            </w:r>
          </w:p>
        </w:tc>
        <w:tc>
          <w:tcPr>
            <w:tcW w:w="1276" w:type="dxa"/>
            <w:hideMark/>
          </w:tcPr>
          <w:p w14:paraId="0744C8CD" w14:textId="77777777" w:rsidR="006D0B6E" w:rsidRPr="006D0B6E" w:rsidRDefault="006D0B6E" w:rsidP="006D0B6E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6D0B6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Position</w:t>
            </w:r>
          </w:p>
        </w:tc>
        <w:tc>
          <w:tcPr>
            <w:tcW w:w="3119" w:type="dxa"/>
            <w:hideMark/>
          </w:tcPr>
          <w:p w14:paraId="74D81DE9" w14:textId="77777777" w:rsidR="006D0B6E" w:rsidRPr="006D0B6E" w:rsidRDefault="006D0B6E" w:rsidP="006D0B6E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6D0B6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Signature</w:t>
            </w:r>
          </w:p>
        </w:tc>
        <w:tc>
          <w:tcPr>
            <w:tcW w:w="1559" w:type="dxa"/>
            <w:hideMark/>
          </w:tcPr>
          <w:p w14:paraId="220071C0" w14:textId="77777777" w:rsidR="006D0B6E" w:rsidRPr="006D0B6E" w:rsidRDefault="006D0B6E" w:rsidP="006D0B6E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  <w:r w:rsidRPr="006D0B6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  <w:t>Date</w:t>
            </w:r>
          </w:p>
        </w:tc>
      </w:tr>
      <w:tr w:rsidR="006D0B6E" w:rsidRPr="006D0B6E" w14:paraId="382350E9" w14:textId="77777777" w:rsidTr="001B14B3">
        <w:tc>
          <w:tcPr>
            <w:tcW w:w="3397" w:type="dxa"/>
            <w:hideMark/>
          </w:tcPr>
          <w:p w14:paraId="79ED022E" w14:textId="77777777" w:rsidR="006D0B6E" w:rsidRPr="006D0B6E" w:rsidRDefault="006D0B6E" w:rsidP="006D0B6E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JM"/>
              </w:rPr>
            </w:pPr>
          </w:p>
        </w:tc>
        <w:tc>
          <w:tcPr>
            <w:tcW w:w="1276" w:type="dxa"/>
            <w:hideMark/>
          </w:tcPr>
          <w:p w14:paraId="1479AB0E" w14:textId="77777777" w:rsidR="006D0B6E" w:rsidRPr="006D0B6E" w:rsidRDefault="006D0B6E" w:rsidP="006D0B6E">
            <w:pPr>
              <w:spacing w:after="12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6D0B6E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President</w:t>
            </w:r>
          </w:p>
        </w:tc>
        <w:tc>
          <w:tcPr>
            <w:tcW w:w="3119" w:type="dxa"/>
            <w:hideMark/>
          </w:tcPr>
          <w:p w14:paraId="1AA3F3CE" w14:textId="77777777" w:rsidR="006D0B6E" w:rsidRPr="006D0B6E" w:rsidRDefault="006D0B6E" w:rsidP="006D0B6E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  <w:tc>
          <w:tcPr>
            <w:tcW w:w="1559" w:type="dxa"/>
            <w:hideMark/>
          </w:tcPr>
          <w:p w14:paraId="1ECCF6C3" w14:textId="77777777" w:rsidR="006D0B6E" w:rsidRPr="006D0B6E" w:rsidRDefault="006D0B6E" w:rsidP="006D0B6E">
            <w:pPr>
              <w:spacing w:after="12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</w:tr>
      <w:tr w:rsidR="006D0B6E" w:rsidRPr="006D0B6E" w14:paraId="37D03DC3" w14:textId="77777777" w:rsidTr="001B14B3">
        <w:tc>
          <w:tcPr>
            <w:tcW w:w="3397" w:type="dxa"/>
            <w:hideMark/>
          </w:tcPr>
          <w:p w14:paraId="3DE3CBB8" w14:textId="77777777" w:rsidR="006D0B6E" w:rsidRPr="006D0B6E" w:rsidRDefault="006D0B6E" w:rsidP="006D0B6E">
            <w:pPr>
              <w:spacing w:after="12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  <w:tc>
          <w:tcPr>
            <w:tcW w:w="1276" w:type="dxa"/>
            <w:hideMark/>
          </w:tcPr>
          <w:p w14:paraId="670B19D9" w14:textId="77777777" w:rsidR="006D0B6E" w:rsidRPr="006D0B6E" w:rsidRDefault="006D0B6E" w:rsidP="006D0B6E">
            <w:pPr>
              <w:spacing w:after="12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6D0B6E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Secretary</w:t>
            </w:r>
          </w:p>
        </w:tc>
        <w:tc>
          <w:tcPr>
            <w:tcW w:w="3119" w:type="dxa"/>
            <w:hideMark/>
          </w:tcPr>
          <w:p w14:paraId="2FEB8907" w14:textId="77777777" w:rsidR="006D0B6E" w:rsidRPr="006D0B6E" w:rsidRDefault="006D0B6E" w:rsidP="006D0B6E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  <w:tc>
          <w:tcPr>
            <w:tcW w:w="1559" w:type="dxa"/>
            <w:hideMark/>
          </w:tcPr>
          <w:p w14:paraId="79F49A4C" w14:textId="77777777" w:rsidR="006D0B6E" w:rsidRPr="006D0B6E" w:rsidRDefault="006D0B6E" w:rsidP="006D0B6E">
            <w:pPr>
              <w:spacing w:after="12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</w:tr>
      <w:tr w:rsidR="006D0B6E" w:rsidRPr="006D0B6E" w14:paraId="70A7F056" w14:textId="77777777" w:rsidTr="001B14B3">
        <w:tc>
          <w:tcPr>
            <w:tcW w:w="3397" w:type="dxa"/>
            <w:hideMark/>
          </w:tcPr>
          <w:p w14:paraId="4ADE27E6" w14:textId="77777777" w:rsidR="006D0B6E" w:rsidRPr="006D0B6E" w:rsidRDefault="006D0B6E" w:rsidP="006D0B6E">
            <w:pPr>
              <w:spacing w:after="12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  <w:tc>
          <w:tcPr>
            <w:tcW w:w="1276" w:type="dxa"/>
            <w:hideMark/>
          </w:tcPr>
          <w:p w14:paraId="47AD7606" w14:textId="77777777" w:rsidR="006D0B6E" w:rsidRPr="006D0B6E" w:rsidRDefault="006D0B6E" w:rsidP="006D0B6E">
            <w:pPr>
              <w:spacing w:after="12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6D0B6E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Treasurer</w:t>
            </w:r>
          </w:p>
        </w:tc>
        <w:tc>
          <w:tcPr>
            <w:tcW w:w="3119" w:type="dxa"/>
            <w:hideMark/>
          </w:tcPr>
          <w:p w14:paraId="6495AB5B" w14:textId="77777777" w:rsidR="006D0B6E" w:rsidRPr="006D0B6E" w:rsidRDefault="006D0B6E" w:rsidP="006D0B6E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  <w:tc>
          <w:tcPr>
            <w:tcW w:w="1559" w:type="dxa"/>
            <w:hideMark/>
          </w:tcPr>
          <w:p w14:paraId="5CDBA078" w14:textId="77777777" w:rsidR="006D0B6E" w:rsidRPr="006D0B6E" w:rsidRDefault="006D0B6E" w:rsidP="006D0B6E">
            <w:pPr>
              <w:spacing w:after="120" w:line="240" w:lineRule="auto"/>
              <w:rPr>
                <w:rFonts w:ascii="Arial" w:eastAsia="Times New Roman" w:hAnsi="Arial" w:cs="Arial"/>
                <w:sz w:val="20"/>
                <w:szCs w:val="20"/>
                <w:lang w:eastAsia="en-JM"/>
              </w:rPr>
            </w:pPr>
          </w:p>
        </w:tc>
      </w:tr>
    </w:tbl>
    <w:p w14:paraId="75BBFDCA" w14:textId="77777777" w:rsidR="006D0B6E" w:rsidRPr="003D03AE" w:rsidRDefault="006D0B6E" w:rsidP="006D0B6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en-JM"/>
        </w:rPr>
      </w:pPr>
    </w:p>
    <w:p w14:paraId="1941BD18" w14:textId="77777777" w:rsidR="0024001B" w:rsidRDefault="0024001B" w:rsidP="00402A47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6464E0A7" w14:textId="77777777" w:rsidR="00D1594F" w:rsidRDefault="00D1594F" w:rsidP="00402A47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39287464" w14:textId="3E0560C8" w:rsidR="00402A47" w:rsidRPr="00501DDA" w:rsidRDefault="00402A47" w:rsidP="00402A47">
      <w:pPr>
        <w:shd w:val="clear" w:color="auto" w:fill="B8CCE4" w:themeFill="accent1" w:themeFillTint="66"/>
        <w:spacing w:after="0"/>
        <w:rPr>
          <w:rFonts w:ascii="Arial" w:hAnsi="Arial" w:cs="Arial"/>
          <w:b/>
          <w:sz w:val="28"/>
          <w:szCs w:val="28"/>
        </w:rPr>
      </w:pPr>
      <w:r w:rsidRPr="00501DDA">
        <w:rPr>
          <w:rFonts w:ascii="Arial" w:hAnsi="Arial" w:cs="Arial"/>
          <w:b/>
          <w:sz w:val="28"/>
          <w:szCs w:val="28"/>
        </w:rPr>
        <w:t xml:space="preserve">SECTION </w:t>
      </w:r>
      <w:r>
        <w:rPr>
          <w:rFonts w:ascii="Arial" w:hAnsi="Arial" w:cs="Arial"/>
          <w:b/>
          <w:sz w:val="28"/>
          <w:szCs w:val="28"/>
        </w:rPr>
        <w:t>9</w:t>
      </w:r>
      <w:r w:rsidRPr="00501DDA">
        <w:rPr>
          <w:rFonts w:ascii="Arial" w:hAnsi="Arial" w:cs="Arial"/>
          <w:b/>
          <w:sz w:val="28"/>
          <w:szCs w:val="28"/>
        </w:rPr>
        <w:t xml:space="preserve">: </w:t>
      </w:r>
      <w:r w:rsidR="002F4A8E">
        <w:rPr>
          <w:rFonts w:ascii="Arial" w:hAnsi="Arial" w:cs="Arial"/>
          <w:b/>
          <w:sz w:val="28"/>
          <w:szCs w:val="28"/>
        </w:rPr>
        <w:t>SDC VERIFICATION (OFFICIAL USE ONLY)</w:t>
      </w:r>
    </w:p>
    <w:p w14:paraId="092DB293" w14:textId="77777777" w:rsidR="00402A47" w:rsidRPr="00402A47" w:rsidRDefault="00402A47" w:rsidP="00402A47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425"/>
        <w:gridCol w:w="6930"/>
      </w:tblGrid>
      <w:tr w:rsidR="00402A47" w:rsidRPr="001B14B3" w14:paraId="7765A76B" w14:textId="77777777" w:rsidTr="001B14B3">
        <w:trPr>
          <w:trHeight w:val="656"/>
        </w:trPr>
        <w:tc>
          <w:tcPr>
            <w:tcW w:w="2425" w:type="dxa"/>
            <w:hideMark/>
          </w:tcPr>
          <w:p w14:paraId="79556740" w14:textId="77777777" w:rsidR="00402A47" w:rsidRPr="001B14B3" w:rsidRDefault="00402A47" w:rsidP="001B14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Parish Manager</w:t>
            </w:r>
          </w:p>
        </w:tc>
        <w:tc>
          <w:tcPr>
            <w:tcW w:w="6930" w:type="dxa"/>
            <w:hideMark/>
          </w:tcPr>
          <w:p w14:paraId="5C670633" w14:textId="77777777" w:rsidR="00402A47" w:rsidRPr="001B14B3" w:rsidRDefault="00402A47" w:rsidP="001B14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(name/signature/date)</w:t>
            </w:r>
          </w:p>
        </w:tc>
      </w:tr>
      <w:tr w:rsidR="00A90CB3" w:rsidRPr="001B14B3" w14:paraId="03FCFDC1" w14:textId="77777777" w:rsidTr="001B14B3">
        <w:trPr>
          <w:trHeight w:val="656"/>
        </w:trPr>
        <w:tc>
          <w:tcPr>
            <w:tcW w:w="2425" w:type="dxa"/>
          </w:tcPr>
          <w:p w14:paraId="671666E2" w14:textId="6305FC2B" w:rsidR="00A90CB3" w:rsidRPr="001B14B3" w:rsidRDefault="00A90CB3" w:rsidP="00A90C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Field Officer</w:t>
            </w:r>
          </w:p>
        </w:tc>
        <w:tc>
          <w:tcPr>
            <w:tcW w:w="6930" w:type="dxa"/>
          </w:tcPr>
          <w:p w14:paraId="6175EC74" w14:textId="77A7FBA6" w:rsidR="00A90CB3" w:rsidRPr="001B14B3" w:rsidRDefault="00A90CB3" w:rsidP="00A90C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(name/signature/date)</w:t>
            </w:r>
          </w:p>
        </w:tc>
      </w:tr>
      <w:tr w:rsidR="00A90CB3" w:rsidRPr="001B14B3" w14:paraId="2A49B33C" w14:textId="77777777" w:rsidTr="001B14B3">
        <w:tc>
          <w:tcPr>
            <w:tcW w:w="2425" w:type="dxa"/>
            <w:hideMark/>
          </w:tcPr>
          <w:p w14:paraId="57F85316" w14:textId="77777777" w:rsidR="00A90CB3" w:rsidRPr="001B14B3" w:rsidRDefault="00A90CB3" w:rsidP="00A90C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Monitoring Visit Conducted</w:t>
            </w:r>
          </w:p>
        </w:tc>
        <w:tc>
          <w:tcPr>
            <w:tcW w:w="6930" w:type="dxa"/>
            <w:hideMark/>
          </w:tcPr>
          <w:p w14:paraId="6C985033" w14:textId="77777777" w:rsidR="00A90CB3" w:rsidRPr="001B14B3" w:rsidRDefault="00A90CB3" w:rsidP="00A90C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1B14B3">
              <w:rPr>
                <w:rFonts w:ascii="Segoe UI Symbol" w:eastAsia="Times New Roman" w:hAnsi="Segoe UI Symbol" w:cs="Segoe UI Symbol"/>
                <w:sz w:val="24"/>
                <w:szCs w:val="24"/>
                <w:lang w:eastAsia="en-JM"/>
              </w:rPr>
              <w:t>☐</w:t>
            </w: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 xml:space="preserve"> Yes                        </w:t>
            </w:r>
            <w:r w:rsidRPr="001B14B3">
              <w:rPr>
                <w:rFonts w:ascii="Segoe UI Symbol" w:eastAsia="Times New Roman" w:hAnsi="Segoe UI Symbol" w:cs="Segoe UI Symbol"/>
                <w:sz w:val="24"/>
                <w:szCs w:val="24"/>
                <w:lang w:eastAsia="en-JM"/>
              </w:rPr>
              <w:t>☐</w:t>
            </w: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 xml:space="preserve"> No</w:t>
            </w:r>
          </w:p>
        </w:tc>
      </w:tr>
      <w:tr w:rsidR="00A90CB3" w:rsidRPr="001B14B3" w14:paraId="25410117" w14:textId="77777777" w:rsidTr="001B14B3">
        <w:trPr>
          <w:trHeight w:val="485"/>
        </w:trPr>
        <w:tc>
          <w:tcPr>
            <w:tcW w:w="2425" w:type="dxa"/>
            <w:hideMark/>
          </w:tcPr>
          <w:p w14:paraId="686DBE44" w14:textId="77777777" w:rsidR="00A90CB3" w:rsidRPr="001B14B3" w:rsidRDefault="00A90CB3" w:rsidP="00A90C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Compliance Status</w:t>
            </w:r>
          </w:p>
        </w:tc>
        <w:tc>
          <w:tcPr>
            <w:tcW w:w="6930" w:type="dxa"/>
            <w:hideMark/>
          </w:tcPr>
          <w:p w14:paraId="55291CC1" w14:textId="77777777" w:rsidR="00A90CB3" w:rsidRPr="001B14B3" w:rsidRDefault="00A90CB3" w:rsidP="00A90C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1B14B3">
              <w:rPr>
                <w:rFonts w:ascii="Segoe UI Symbol" w:eastAsia="Times New Roman" w:hAnsi="Segoe UI Symbol" w:cs="Segoe UI Symbol"/>
                <w:sz w:val="24"/>
                <w:szCs w:val="24"/>
                <w:lang w:eastAsia="en-JM"/>
              </w:rPr>
              <w:t>☐</w:t>
            </w: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 xml:space="preserve"> Compliant             </w:t>
            </w:r>
            <w:r w:rsidRPr="001B14B3">
              <w:rPr>
                <w:rFonts w:ascii="Segoe UI Symbol" w:eastAsia="Times New Roman" w:hAnsi="Segoe UI Symbol" w:cs="Segoe UI Symbol"/>
                <w:sz w:val="24"/>
                <w:szCs w:val="24"/>
                <w:lang w:eastAsia="en-JM"/>
              </w:rPr>
              <w:t>☐</w:t>
            </w: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 xml:space="preserve"> Non-Compliant</w:t>
            </w:r>
          </w:p>
        </w:tc>
      </w:tr>
      <w:tr w:rsidR="00A90CB3" w:rsidRPr="001B14B3" w14:paraId="43CBDE53" w14:textId="77777777" w:rsidTr="001B14B3">
        <w:trPr>
          <w:trHeight w:val="494"/>
        </w:trPr>
        <w:tc>
          <w:tcPr>
            <w:tcW w:w="2425" w:type="dxa"/>
            <w:hideMark/>
          </w:tcPr>
          <w:p w14:paraId="49D39530" w14:textId="77777777" w:rsidR="00A90CB3" w:rsidRPr="001B14B3" w:rsidRDefault="00A90CB3" w:rsidP="00A90C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  <w:r w:rsidRPr="001B14B3">
              <w:rPr>
                <w:rFonts w:ascii="Arial" w:eastAsia="Times New Roman" w:hAnsi="Arial" w:cs="Arial"/>
                <w:sz w:val="24"/>
                <w:szCs w:val="24"/>
                <w:lang w:eastAsia="en-JM"/>
              </w:rPr>
              <w:t>Remarks</w:t>
            </w:r>
          </w:p>
        </w:tc>
        <w:tc>
          <w:tcPr>
            <w:tcW w:w="6930" w:type="dxa"/>
            <w:hideMark/>
          </w:tcPr>
          <w:p w14:paraId="550F375D" w14:textId="77777777" w:rsidR="00A90CB3" w:rsidRPr="001B14B3" w:rsidRDefault="00A90CB3" w:rsidP="00A90CB3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lang w:eastAsia="en-JM"/>
              </w:rPr>
            </w:pPr>
          </w:p>
        </w:tc>
      </w:tr>
    </w:tbl>
    <w:p w14:paraId="3E3A10A2" w14:textId="77777777" w:rsidR="0024001B" w:rsidRPr="00402A47" w:rsidRDefault="0024001B" w:rsidP="00402A47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252C1811" w14:textId="77777777" w:rsidR="0024001B" w:rsidRDefault="0024001B" w:rsidP="00884F42">
      <w:pPr>
        <w:pStyle w:val="ListParagraph"/>
        <w:spacing w:after="0" w:line="240" w:lineRule="auto"/>
        <w:ind w:left="90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27A41566" w14:textId="77777777" w:rsidR="0024001B" w:rsidRDefault="0024001B" w:rsidP="00884F42">
      <w:pPr>
        <w:pStyle w:val="ListParagraph"/>
        <w:spacing w:after="0" w:line="240" w:lineRule="auto"/>
        <w:ind w:left="90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5CD5BFFF" w14:textId="77777777" w:rsidR="0024001B" w:rsidRDefault="0024001B" w:rsidP="00884F42">
      <w:pPr>
        <w:pStyle w:val="ListParagraph"/>
        <w:spacing w:after="0" w:line="240" w:lineRule="auto"/>
        <w:ind w:left="90"/>
        <w:rPr>
          <w:rFonts w:asciiTheme="minorHAnsi" w:hAnsiTheme="minorHAnsi" w:cstheme="minorHAnsi"/>
          <w:b/>
          <w:smallCaps/>
          <w:sz w:val="26"/>
          <w:szCs w:val="26"/>
        </w:rPr>
      </w:pPr>
    </w:p>
    <w:p w14:paraId="7B1EA077" w14:textId="77777777" w:rsidR="0024001B" w:rsidRPr="001E69DD" w:rsidRDefault="0024001B" w:rsidP="001E69DD">
      <w:pPr>
        <w:spacing w:after="0" w:line="240" w:lineRule="auto"/>
        <w:rPr>
          <w:rFonts w:asciiTheme="minorHAnsi" w:hAnsiTheme="minorHAnsi" w:cstheme="minorHAnsi"/>
          <w:b/>
          <w:smallCaps/>
          <w:sz w:val="26"/>
          <w:szCs w:val="26"/>
        </w:rPr>
      </w:pPr>
    </w:p>
    <w:sectPr w:rsidR="0024001B" w:rsidRPr="001E69DD" w:rsidSect="006C033F">
      <w:headerReference w:type="default" r:id="rId9"/>
      <w:footerReference w:type="default" r:id="rId10"/>
      <w:pgSz w:w="12240" w:h="15840" w:code="1"/>
      <w:pgMar w:top="1008" w:right="1440" w:bottom="1008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B26815" w14:textId="77777777" w:rsidR="007212BC" w:rsidRDefault="007212BC" w:rsidP="00467D46">
      <w:pPr>
        <w:spacing w:after="0" w:line="240" w:lineRule="auto"/>
      </w:pPr>
      <w:r>
        <w:separator/>
      </w:r>
    </w:p>
  </w:endnote>
  <w:endnote w:type="continuationSeparator" w:id="0">
    <w:p w14:paraId="6B2A58A3" w14:textId="77777777" w:rsidR="007212BC" w:rsidRDefault="007212BC" w:rsidP="00467D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9F5C5" w14:textId="32EE3A15" w:rsidR="00402A47" w:rsidRPr="000711F4" w:rsidRDefault="000711F4" w:rsidP="000711F4">
    <w:pPr>
      <w:pStyle w:val="Footer"/>
      <w:rPr>
        <w:rFonts w:ascii="Arial" w:hAnsi="Arial" w:cs="Arial"/>
        <w:sz w:val="20"/>
      </w:rPr>
    </w:pPr>
    <w:r w:rsidRPr="000711F4">
      <w:rPr>
        <w:rFonts w:ascii="Arial" w:hAnsi="Arial" w:cs="Arial"/>
        <w:sz w:val="20"/>
      </w:rPr>
      <w:t>Revised June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991E12" w14:textId="77777777" w:rsidR="007212BC" w:rsidRDefault="007212BC" w:rsidP="00467D46">
      <w:pPr>
        <w:spacing w:after="0" w:line="240" w:lineRule="auto"/>
      </w:pPr>
      <w:r>
        <w:separator/>
      </w:r>
    </w:p>
  </w:footnote>
  <w:footnote w:type="continuationSeparator" w:id="0">
    <w:p w14:paraId="72607F7A" w14:textId="77777777" w:rsidR="007212BC" w:rsidRDefault="007212BC" w:rsidP="00467D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</w:rPr>
      <w:id w:val="-1318336367"/>
      <w:docPartObj>
        <w:docPartGallery w:val="Page Numbers (Top of Page)"/>
        <w:docPartUnique/>
      </w:docPartObj>
    </w:sdtPr>
    <w:sdtEndPr/>
    <w:sdtContent>
      <w:p w14:paraId="12A10B5A" w14:textId="30B143B3" w:rsidR="00402A47" w:rsidRPr="00A96FB1" w:rsidRDefault="00402A47">
        <w:pPr>
          <w:pStyle w:val="Header"/>
          <w:jc w:val="right"/>
          <w:rPr>
            <w:rFonts w:ascii="Arial" w:hAnsi="Arial" w:cs="Arial"/>
          </w:rPr>
        </w:pPr>
        <w:r w:rsidRPr="00A96FB1">
          <w:rPr>
            <w:rFonts w:ascii="Arial" w:hAnsi="Arial" w:cs="Arial"/>
          </w:rPr>
          <w:t xml:space="preserve">Page </w:t>
        </w:r>
        <w:r w:rsidRPr="00A96FB1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Pr="00A96FB1">
          <w:rPr>
            <w:rFonts w:ascii="Arial" w:hAnsi="Arial" w:cs="Arial"/>
            <w:b/>
            <w:bCs/>
          </w:rPr>
          <w:instrText xml:space="preserve"> PAGE </w:instrText>
        </w:r>
        <w:r w:rsidRPr="00A96FB1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6C033F">
          <w:rPr>
            <w:rFonts w:ascii="Arial" w:hAnsi="Arial" w:cs="Arial"/>
            <w:b/>
            <w:bCs/>
            <w:noProof/>
          </w:rPr>
          <w:t>4</w:t>
        </w:r>
        <w:r w:rsidRPr="00A96FB1">
          <w:rPr>
            <w:rFonts w:ascii="Arial" w:hAnsi="Arial" w:cs="Arial"/>
            <w:b/>
            <w:bCs/>
            <w:sz w:val="24"/>
            <w:szCs w:val="24"/>
          </w:rPr>
          <w:fldChar w:fldCharType="end"/>
        </w:r>
        <w:r w:rsidRPr="00A96FB1">
          <w:rPr>
            <w:rFonts w:ascii="Arial" w:hAnsi="Arial" w:cs="Arial"/>
          </w:rPr>
          <w:t xml:space="preserve"> of </w:t>
        </w:r>
        <w:r w:rsidRPr="00A96FB1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Pr="00A96FB1">
          <w:rPr>
            <w:rFonts w:ascii="Arial" w:hAnsi="Arial" w:cs="Arial"/>
            <w:b/>
            <w:bCs/>
          </w:rPr>
          <w:instrText xml:space="preserve"> NUMPAGES  </w:instrText>
        </w:r>
        <w:r w:rsidRPr="00A96FB1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6C033F">
          <w:rPr>
            <w:rFonts w:ascii="Arial" w:hAnsi="Arial" w:cs="Arial"/>
            <w:b/>
            <w:bCs/>
            <w:noProof/>
          </w:rPr>
          <w:t>5</w:t>
        </w:r>
        <w:r w:rsidRPr="00A96FB1">
          <w:rPr>
            <w:rFonts w:ascii="Arial" w:hAnsi="Arial" w:cs="Arial"/>
            <w:b/>
            <w:bCs/>
            <w:sz w:val="24"/>
            <w:szCs w:val="24"/>
          </w:rPr>
          <w:fldChar w:fldCharType="end"/>
        </w:r>
      </w:p>
    </w:sdtContent>
  </w:sdt>
  <w:p w14:paraId="40BA1C79" w14:textId="77777777" w:rsidR="00402A47" w:rsidRPr="00A96FB1" w:rsidRDefault="00402A47">
    <w:pPr>
      <w:pStyle w:val="Head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5D4A78"/>
    <w:multiLevelType w:val="hybridMultilevel"/>
    <w:tmpl w:val="316EAB9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0B46BF"/>
    <w:multiLevelType w:val="hybridMultilevel"/>
    <w:tmpl w:val="86BE86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046D0A"/>
    <w:multiLevelType w:val="hybridMultilevel"/>
    <w:tmpl w:val="BB40F5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775001E2"/>
    <w:multiLevelType w:val="hybridMultilevel"/>
    <w:tmpl w:val="416AEAC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DUyMzEytzS1NDJW0lEKTi0uzszPAykwqgUA9hUOkiwAAAA="/>
  </w:docVars>
  <w:rsids>
    <w:rsidRoot w:val="00F93CF0"/>
    <w:rsid w:val="0002774A"/>
    <w:rsid w:val="00060E9B"/>
    <w:rsid w:val="000711F4"/>
    <w:rsid w:val="00081A9E"/>
    <w:rsid w:val="00086C83"/>
    <w:rsid w:val="000A0F39"/>
    <w:rsid w:val="000B53EA"/>
    <w:rsid w:val="000B54F4"/>
    <w:rsid w:val="000C48DD"/>
    <w:rsid w:val="000C56F3"/>
    <w:rsid w:val="000C74EE"/>
    <w:rsid w:val="000F25D4"/>
    <w:rsid w:val="000F4285"/>
    <w:rsid w:val="00141146"/>
    <w:rsid w:val="00151948"/>
    <w:rsid w:val="0017075F"/>
    <w:rsid w:val="001744E8"/>
    <w:rsid w:val="00177709"/>
    <w:rsid w:val="00181A46"/>
    <w:rsid w:val="00181CC5"/>
    <w:rsid w:val="001B14B3"/>
    <w:rsid w:val="001D6DC7"/>
    <w:rsid w:val="001E69DD"/>
    <w:rsid w:val="00206DB1"/>
    <w:rsid w:val="002203CF"/>
    <w:rsid w:val="0022607B"/>
    <w:rsid w:val="002355B9"/>
    <w:rsid w:val="0024001B"/>
    <w:rsid w:val="00244B43"/>
    <w:rsid w:val="00251EB8"/>
    <w:rsid w:val="00262ACD"/>
    <w:rsid w:val="00277BCA"/>
    <w:rsid w:val="002864BE"/>
    <w:rsid w:val="00286EC6"/>
    <w:rsid w:val="002914AE"/>
    <w:rsid w:val="002920A1"/>
    <w:rsid w:val="002A00C1"/>
    <w:rsid w:val="002A34E3"/>
    <w:rsid w:val="002A579B"/>
    <w:rsid w:val="002B3793"/>
    <w:rsid w:val="002D2F44"/>
    <w:rsid w:val="002E0DBE"/>
    <w:rsid w:val="002E0E91"/>
    <w:rsid w:val="002F4A8E"/>
    <w:rsid w:val="002F67A9"/>
    <w:rsid w:val="002F7869"/>
    <w:rsid w:val="00301A39"/>
    <w:rsid w:val="003037D5"/>
    <w:rsid w:val="00305E3D"/>
    <w:rsid w:val="00323CC8"/>
    <w:rsid w:val="00342C15"/>
    <w:rsid w:val="00367073"/>
    <w:rsid w:val="0036799A"/>
    <w:rsid w:val="003723D0"/>
    <w:rsid w:val="00386EDE"/>
    <w:rsid w:val="00387009"/>
    <w:rsid w:val="003B2B82"/>
    <w:rsid w:val="003B78B4"/>
    <w:rsid w:val="003C23BF"/>
    <w:rsid w:val="003C3673"/>
    <w:rsid w:val="003D76A1"/>
    <w:rsid w:val="003E58E6"/>
    <w:rsid w:val="003F73C5"/>
    <w:rsid w:val="00402A47"/>
    <w:rsid w:val="00411387"/>
    <w:rsid w:val="00412BEE"/>
    <w:rsid w:val="00421E00"/>
    <w:rsid w:val="00425E22"/>
    <w:rsid w:val="00436693"/>
    <w:rsid w:val="00442CAE"/>
    <w:rsid w:val="004535C3"/>
    <w:rsid w:val="00455268"/>
    <w:rsid w:val="0045557E"/>
    <w:rsid w:val="00467D46"/>
    <w:rsid w:val="004A15D1"/>
    <w:rsid w:val="004C505F"/>
    <w:rsid w:val="004D52FB"/>
    <w:rsid w:val="004D79F0"/>
    <w:rsid w:val="004E10B6"/>
    <w:rsid w:val="00501DDA"/>
    <w:rsid w:val="0050268D"/>
    <w:rsid w:val="00513E08"/>
    <w:rsid w:val="00521B0F"/>
    <w:rsid w:val="00555338"/>
    <w:rsid w:val="0056480A"/>
    <w:rsid w:val="00565F86"/>
    <w:rsid w:val="005661DB"/>
    <w:rsid w:val="0058445E"/>
    <w:rsid w:val="005C727B"/>
    <w:rsid w:val="005D032C"/>
    <w:rsid w:val="005D427A"/>
    <w:rsid w:val="005D4F1D"/>
    <w:rsid w:val="005E34DA"/>
    <w:rsid w:val="005E3F72"/>
    <w:rsid w:val="00603BDB"/>
    <w:rsid w:val="00651957"/>
    <w:rsid w:val="00654ADD"/>
    <w:rsid w:val="00671EF4"/>
    <w:rsid w:val="006B6CE3"/>
    <w:rsid w:val="006C033F"/>
    <w:rsid w:val="006D0B6E"/>
    <w:rsid w:val="006F2333"/>
    <w:rsid w:val="006F65DE"/>
    <w:rsid w:val="007212BC"/>
    <w:rsid w:val="00745BC8"/>
    <w:rsid w:val="00753B7A"/>
    <w:rsid w:val="00766CC1"/>
    <w:rsid w:val="007759CC"/>
    <w:rsid w:val="00775D6C"/>
    <w:rsid w:val="0079198E"/>
    <w:rsid w:val="007B160C"/>
    <w:rsid w:val="007B18E1"/>
    <w:rsid w:val="007B5DE2"/>
    <w:rsid w:val="007C1AA5"/>
    <w:rsid w:val="007C612A"/>
    <w:rsid w:val="007D0BCA"/>
    <w:rsid w:val="007F5B6C"/>
    <w:rsid w:val="008031E9"/>
    <w:rsid w:val="00803D04"/>
    <w:rsid w:val="00814DEF"/>
    <w:rsid w:val="00834779"/>
    <w:rsid w:val="00837B94"/>
    <w:rsid w:val="00837EC6"/>
    <w:rsid w:val="00840DB0"/>
    <w:rsid w:val="0084111B"/>
    <w:rsid w:val="00850002"/>
    <w:rsid w:val="00862120"/>
    <w:rsid w:val="00863090"/>
    <w:rsid w:val="00867181"/>
    <w:rsid w:val="00871951"/>
    <w:rsid w:val="0087594B"/>
    <w:rsid w:val="00880649"/>
    <w:rsid w:val="00884F42"/>
    <w:rsid w:val="008909F5"/>
    <w:rsid w:val="008A119F"/>
    <w:rsid w:val="008A61D4"/>
    <w:rsid w:val="008B55DF"/>
    <w:rsid w:val="008C052A"/>
    <w:rsid w:val="008E16E5"/>
    <w:rsid w:val="008E3664"/>
    <w:rsid w:val="008E5F8F"/>
    <w:rsid w:val="00924AA9"/>
    <w:rsid w:val="00927489"/>
    <w:rsid w:val="009352CF"/>
    <w:rsid w:val="0094709A"/>
    <w:rsid w:val="009602D7"/>
    <w:rsid w:val="00974A32"/>
    <w:rsid w:val="00994553"/>
    <w:rsid w:val="00994BFB"/>
    <w:rsid w:val="009B1ECE"/>
    <w:rsid w:val="009B59C0"/>
    <w:rsid w:val="009C34B9"/>
    <w:rsid w:val="009E6B82"/>
    <w:rsid w:val="009F2931"/>
    <w:rsid w:val="00A00197"/>
    <w:rsid w:val="00A054C2"/>
    <w:rsid w:val="00A237E5"/>
    <w:rsid w:val="00A30DE7"/>
    <w:rsid w:val="00A42262"/>
    <w:rsid w:val="00A769FC"/>
    <w:rsid w:val="00A90CB3"/>
    <w:rsid w:val="00A91DC1"/>
    <w:rsid w:val="00A96FB1"/>
    <w:rsid w:val="00AA07C1"/>
    <w:rsid w:val="00AB3FF3"/>
    <w:rsid w:val="00AD4050"/>
    <w:rsid w:val="00AD5D0C"/>
    <w:rsid w:val="00B00896"/>
    <w:rsid w:val="00B068DF"/>
    <w:rsid w:val="00B207E9"/>
    <w:rsid w:val="00B258D9"/>
    <w:rsid w:val="00B32971"/>
    <w:rsid w:val="00B336F5"/>
    <w:rsid w:val="00B358D9"/>
    <w:rsid w:val="00B36458"/>
    <w:rsid w:val="00B43966"/>
    <w:rsid w:val="00B46A64"/>
    <w:rsid w:val="00B56287"/>
    <w:rsid w:val="00B64E5E"/>
    <w:rsid w:val="00B66C5B"/>
    <w:rsid w:val="00B75FC1"/>
    <w:rsid w:val="00B770CD"/>
    <w:rsid w:val="00B77520"/>
    <w:rsid w:val="00B868E5"/>
    <w:rsid w:val="00B9574D"/>
    <w:rsid w:val="00BA4AF2"/>
    <w:rsid w:val="00BB7741"/>
    <w:rsid w:val="00BC0900"/>
    <w:rsid w:val="00BE11E4"/>
    <w:rsid w:val="00C0499F"/>
    <w:rsid w:val="00C04DB1"/>
    <w:rsid w:val="00C05DB3"/>
    <w:rsid w:val="00C107A0"/>
    <w:rsid w:val="00C22038"/>
    <w:rsid w:val="00C26C99"/>
    <w:rsid w:val="00C31812"/>
    <w:rsid w:val="00C354A6"/>
    <w:rsid w:val="00C51B8B"/>
    <w:rsid w:val="00CB5DF5"/>
    <w:rsid w:val="00CB7382"/>
    <w:rsid w:val="00CB7842"/>
    <w:rsid w:val="00CC6911"/>
    <w:rsid w:val="00CC6E95"/>
    <w:rsid w:val="00CF06B5"/>
    <w:rsid w:val="00D13022"/>
    <w:rsid w:val="00D1594F"/>
    <w:rsid w:val="00D17BC8"/>
    <w:rsid w:val="00D33B74"/>
    <w:rsid w:val="00D347EA"/>
    <w:rsid w:val="00D41938"/>
    <w:rsid w:val="00D47676"/>
    <w:rsid w:val="00D63BEA"/>
    <w:rsid w:val="00D73ACE"/>
    <w:rsid w:val="00D73ED8"/>
    <w:rsid w:val="00DA26F3"/>
    <w:rsid w:val="00DA68AE"/>
    <w:rsid w:val="00DC6CC5"/>
    <w:rsid w:val="00DF6E61"/>
    <w:rsid w:val="00E14494"/>
    <w:rsid w:val="00E31B04"/>
    <w:rsid w:val="00E80182"/>
    <w:rsid w:val="00E96E8C"/>
    <w:rsid w:val="00EA5D79"/>
    <w:rsid w:val="00EA77F2"/>
    <w:rsid w:val="00EB37AB"/>
    <w:rsid w:val="00EB4D07"/>
    <w:rsid w:val="00EB62E9"/>
    <w:rsid w:val="00EC7EED"/>
    <w:rsid w:val="00ED16FE"/>
    <w:rsid w:val="00ED1BD0"/>
    <w:rsid w:val="00ED3093"/>
    <w:rsid w:val="00ED4850"/>
    <w:rsid w:val="00EF7082"/>
    <w:rsid w:val="00F042DA"/>
    <w:rsid w:val="00F128BF"/>
    <w:rsid w:val="00F17B67"/>
    <w:rsid w:val="00F31D05"/>
    <w:rsid w:val="00F36854"/>
    <w:rsid w:val="00F37092"/>
    <w:rsid w:val="00F41187"/>
    <w:rsid w:val="00F54F25"/>
    <w:rsid w:val="00F732AF"/>
    <w:rsid w:val="00F82510"/>
    <w:rsid w:val="00F93CF0"/>
    <w:rsid w:val="00FA64FE"/>
    <w:rsid w:val="00FB7069"/>
    <w:rsid w:val="00FC3DC8"/>
    <w:rsid w:val="00FC6172"/>
    <w:rsid w:val="00FC7280"/>
    <w:rsid w:val="00FD2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CEBB37"/>
  <w15:docId w15:val="{38BA63C9-B972-4BEE-B1F3-2AFBEF6B7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2A47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0711F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en-JM" w:eastAsia="en-J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7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D46"/>
  </w:style>
  <w:style w:type="paragraph" w:styleId="Footer">
    <w:name w:val="footer"/>
    <w:basedOn w:val="Normal"/>
    <w:link w:val="FooterChar"/>
    <w:uiPriority w:val="99"/>
    <w:unhideWhenUsed/>
    <w:rsid w:val="00467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D46"/>
  </w:style>
  <w:style w:type="paragraph" w:styleId="BalloonText">
    <w:name w:val="Balloon Text"/>
    <w:basedOn w:val="Normal"/>
    <w:link w:val="BalloonTextChar"/>
    <w:uiPriority w:val="99"/>
    <w:semiHidden/>
    <w:unhideWhenUsed/>
    <w:rsid w:val="00467D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67D4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909F5"/>
    <w:rPr>
      <w:color w:val="0000FF"/>
      <w:u w:val="single"/>
    </w:rPr>
  </w:style>
  <w:style w:type="paragraph" w:customStyle="1" w:styleId="Default">
    <w:name w:val="Default"/>
    <w:uiPriority w:val="99"/>
    <w:rsid w:val="001744E8"/>
    <w:pPr>
      <w:widowControl w:val="0"/>
      <w:autoSpaceDE w:val="0"/>
      <w:autoSpaceDN w:val="0"/>
      <w:adjustRightInd w:val="0"/>
      <w:spacing w:after="120" w:line="276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odyText2">
    <w:name w:val="Body Text 2"/>
    <w:basedOn w:val="Normal"/>
    <w:link w:val="BodyText2Char"/>
    <w:rsid w:val="001744E8"/>
    <w:pPr>
      <w:spacing w:after="0" w:line="240" w:lineRule="auto"/>
    </w:pPr>
    <w:rPr>
      <w:rFonts w:ascii="Arial" w:eastAsia="Times New Roman" w:hAnsi="Arial"/>
      <w:sz w:val="20"/>
      <w:szCs w:val="20"/>
      <w:lang w:val="en-JM" w:eastAsia="en-GB"/>
    </w:rPr>
  </w:style>
  <w:style w:type="character" w:customStyle="1" w:styleId="BodyText2Char">
    <w:name w:val="Body Text 2 Char"/>
    <w:link w:val="BodyText2"/>
    <w:rsid w:val="001744E8"/>
    <w:rPr>
      <w:rFonts w:ascii="Arial" w:eastAsia="Times New Roman" w:hAnsi="Arial"/>
      <w:lang w:val="en-JM" w:eastAsia="en-GB"/>
    </w:rPr>
  </w:style>
  <w:style w:type="paragraph" w:styleId="ListParagraph">
    <w:name w:val="List Paragraph"/>
    <w:basedOn w:val="Normal"/>
    <w:uiPriority w:val="34"/>
    <w:qFormat/>
    <w:rsid w:val="004E10B6"/>
    <w:pPr>
      <w:ind w:left="720"/>
      <w:contextualSpacing/>
    </w:pPr>
    <w:rPr>
      <w:rFonts w:eastAsia="Times New Roman"/>
      <w:lang w:val="en-GB" w:eastAsia="en-GB"/>
    </w:rPr>
  </w:style>
  <w:style w:type="table" w:styleId="TableGrid">
    <w:name w:val="Table Grid"/>
    <w:basedOn w:val="TableNormal"/>
    <w:uiPriority w:val="39"/>
    <w:rsid w:val="002203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711F4"/>
    <w:rPr>
      <w:rFonts w:ascii="Times New Roman" w:eastAsia="Times New Roman" w:hAnsi="Times New Roman"/>
      <w:b/>
      <w:bCs/>
      <w:sz w:val="36"/>
      <w:szCs w:val="36"/>
      <w:lang w:val="en-JM" w:eastAsia="en-J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73AA35-C4C5-43AC-A560-A6A792D76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Jersey Institute of Technology</Company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ole Kellyman</dc:creator>
  <cp:lastModifiedBy>Nickole Kellyman</cp:lastModifiedBy>
  <cp:revision>3</cp:revision>
  <cp:lastPrinted>2024-12-03T23:45:00Z</cp:lastPrinted>
  <dcterms:created xsi:type="dcterms:W3CDTF">2026-06-12T22:47:00Z</dcterms:created>
  <dcterms:modified xsi:type="dcterms:W3CDTF">2026-06-15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a2bde0-6a6a-4e4f-ab06-44a9402eeb2e</vt:lpwstr>
  </property>
</Properties>
</file>